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FD459C" w14:textId="77777777" w:rsidR="00EC6346" w:rsidRPr="00EC6346" w:rsidRDefault="00C979AF" w:rsidP="00EC6346">
      <w:pPr>
        <w:jc w:val="left"/>
        <w:rPr>
          <w:rFonts w:eastAsia="Calibri"/>
          <w:b/>
          <w:color w:val="000000"/>
          <w:sz w:val="28"/>
          <w:szCs w:val="24"/>
          <w:lang w:eastAsia="sl-SI"/>
        </w:rPr>
      </w:pPr>
      <w:bookmarkStart w:id="0" w:name="_Hlk131146692"/>
      <w:r w:rsidRPr="00EC6346">
        <w:rPr>
          <w:rFonts w:eastAsia="Calibri"/>
          <w:b/>
          <w:sz w:val="28"/>
          <w:szCs w:val="24"/>
          <w:lang w:eastAsia="sl-SI"/>
        </w:rPr>
        <w:t>P</w:t>
      </w:r>
      <w:r w:rsidRPr="00EC6346">
        <w:rPr>
          <w:rFonts w:eastAsia="Calibri"/>
          <w:b/>
          <w:color w:val="000000"/>
          <w:sz w:val="28"/>
          <w:szCs w:val="24"/>
          <w:lang w:eastAsia="sl-SI"/>
        </w:rPr>
        <w:t>rijava teme in naslova magistrskega dela na UL BF</w:t>
      </w:r>
      <w:r w:rsidR="00EC6346" w:rsidRPr="00EC6346">
        <w:rPr>
          <w:rFonts w:eastAsia="Calibri"/>
          <w:b/>
          <w:color w:val="000000"/>
          <w:sz w:val="28"/>
          <w:szCs w:val="24"/>
          <w:lang w:eastAsia="sl-SI"/>
        </w:rPr>
        <w:t xml:space="preserve">, </w:t>
      </w:r>
    </w:p>
    <w:p w14:paraId="71ADF562" w14:textId="23F8DB2E" w:rsidR="00C979AF" w:rsidRPr="00EC6346" w:rsidRDefault="00EC6346" w:rsidP="00EC6346">
      <w:pPr>
        <w:jc w:val="left"/>
        <w:rPr>
          <w:rFonts w:eastAsia="Times New Roman"/>
          <w:color w:val="000000"/>
          <w:sz w:val="28"/>
          <w:szCs w:val="24"/>
          <w:lang w:eastAsia="sl-SI"/>
        </w:rPr>
      </w:pPr>
      <w:r w:rsidRPr="00EC6346">
        <w:rPr>
          <w:rFonts w:eastAsia="Calibri"/>
          <w:b/>
          <w:color w:val="000000"/>
          <w:sz w:val="28"/>
          <w:szCs w:val="24"/>
          <w:lang w:eastAsia="sl-SI"/>
        </w:rPr>
        <w:t>ODDELKU ZA KRAJINSKO ARHITEKTURO</w:t>
      </w:r>
    </w:p>
    <w:p w14:paraId="26DB2CB3" w14:textId="77777777" w:rsidR="00EC6346" w:rsidRDefault="00EC6346" w:rsidP="00EC6346">
      <w:pPr>
        <w:jc w:val="left"/>
        <w:rPr>
          <w:rFonts w:eastAsia="Calibri"/>
          <w:color w:val="000000"/>
          <w:lang w:eastAsia="sl-SI"/>
        </w:rPr>
      </w:pPr>
      <w:bookmarkStart w:id="1" w:name="_Hlk134171201"/>
    </w:p>
    <w:p w14:paraId="39AB9EE6" w14:textId="7553B1DC" w:rsidR="00C979AF" w:rsidRPr="00EC6346" w:rsidRDefault="00C979AF" w:rsidP="00EC6346">
      <w:pPr>
        <w:rPr>
          <w:rFonts w:eastAsia="Calibri"/>
          <w:i/>
          <w:color w:val="000000"/>
          <w:sz w:val="18"/>
          <w:lang w:eastAsia="sl-SI"/>
        </w:rPr>
      </w:pPr>
      <w:r w:rsidRPr="00EC6346">
        <w:rPr>
          <w:rFonts w:eastAsia="Calibri"/>
          <w:i/>
          <w:color w:val="000000"/>
          <w:sz w:val="18"/>
          <w:lang w:eastAsia="sl-SI"/>
        </w:rPr>
        <w:t>(Opomba: izpolnjen obrazec naj ne presega dolžine dveh strani)</w:t>
      </w:r>
    </w:p>
    <w:bookmarkEnd w:id="1"/>
    <w:p w14:paraId="07FB9F6C" w14:textId="77777777" w:rsidR="00C979AF" w:rsidRPr="00226A46" w:rsidRDefault="00C979AF" w:rsidP="00451C42">
      <w:pPr>
        <w:jc w:val="left"/>
        <w:rPr>
          <w:rFonts w:eastAsia="Calibri"/>
          <w:lang w:eastAsia="sl-SI"/>
        </w:rPr>
      </w:pPr>
    </w:p>
    <w:p w14:paraId="5B1F98BF" w14:textId="77777777" w:rsidR="00C979AF" w:rsidRPr="00226A46" w:rsidRDefault="00C979AF" w:rsidP="00451C42">
      <w:pPr>
        <w:jc w:val="left"/>
        <w:rPr>
          <w:rFonts w:eastAsia="Calibri"/>
          <w:b/>
          <w:lang w:eastAsia="sl-SI"/>
        </w:rPr>
      </w:pPr>
      <w:r w:rsidRPr="00226A46">
        <w:rPr>
          <w:rFonts w:eastAsia="Calibri"/>
          <w:b/>
          <w:lang w:eastAsia="sl-SI"/>
        </w:rPr>
        <w:t>Podatki o kandidatu (-tki)</w:t>
      </w:r>
    </w:p>
    <w:p w14:paraId="6633BF29" w14:textId="565DD273" w:rsidR="00C979AF" w:rsidRPr="00226A46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eastAsia="Calibri"/>
          <w:lang w:eastAsia="sl-SI"/>
        </w:rPr>
      </w:pPr>
      <w:r w:rsidRPr="00226A46">
        <w:rPr>
          <w:rFonts w:eastAsia="Calibri"/>
          <w:lang w:eastAsia="sl-SI"/>
        </w:rPr>
        <w:t xml:space="preserve">Ime in priimek: </w:t>
      </w:r>
    </w:p>
    <w:p w14:paraId="404ADC4E" w14:textId="77777777" w:rsidR="00451C42" w:rsidRPr="00226A46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eastAsia="Calibri"/>
          <w:lang w:eastAsia="sl-SI"/>
        </w:rPr>
      </w:pPr>
    </w:p>
    <w:p w14:paraId="78E64273" w14:textId="77777777" w:rsidR="00451C42" w:rsidRPr="00226A46" w:rsidRDefault="00451C42" w:rsidP="00451C42">
      <w:pPr>
        <w:jc w:val="left"/>
        <w:rPr>
          <w:rFonts w:eastAsia="Calibri"/>
          <w:b/>
          <w:lang w:eastAsia="sl-SI"/>
        </w:rPr>
      </w:pPr>
    </w:p>
    <w:p w14:paraId="39B17514" w14:textId="12F26A57" w:rsidR="00C979AF" w:rsidRPr="00226A46" w:rsidRDefault="00C979AF" w:rsidP="00451C42">
      <w:pPr>
        <w:jc w:val="left"/>
        <w:rPr>
          <w:rFonts w:eastAsia="Calibri"/>
          <w:b/>
          <w:lang w:eastAsia="sl-SI"/>
        </w:rPr>
      </w:pPr>
      <w:r w:rsidRPr="00226A46">
        <w:rPr>
          <w:rFonts w:eastAsia="Calibri"/>
          <w:b/>
          <w:lang w:eastAsia="sl-SI"/>
        </w:rPr>
        <w:t xml:space="preserve">Podatki o predlaganem mentorju (-ici) in morebitnem </w:t>
      </w:r>
      <w:proofErr w:type="spellStart"/>
      <w:r w:rsidRPr="00226A46">
        <w:rPr>
          <w:rFonts w:eastAsia="Calibri"/>
          <w:b/>
          <w:lang w:eastAsia="sl-SI"/>
        </w:rPr>
        <w:t>somentorju</w:t>
      </w:r>
      <w:proofErr w:type="spellEnd"/>
      <w:r w:rsidRPr="00226A46">
        <w:rPr>
          <w:rFonts w:eastAsia="Calibri"/>
          <w:b/>
          <w:lang w:eastAsia="sl-SI"/>
        </w:rPr>
        <w:t xml:space="preserve"> (-ici)</w:t>
      </w:r>
    </w:p>
    <w:p w14:paraId="67E54772" w14:textId="3490347B" w:rsidR="00C979AF" w:rsidRPr="00226A46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eastAsia="Calibri"/>
          <w:lang w:eastAsia="sl-SI"/>
        </w:rPr>
      </w:pPr>
      <w:r w:rsidRPr="00226A46">
        <w:rPr>
          <w:rFonts w:eastAsia="Calibri"/>
          <w:lang w:eastAsia="sl-SI"/>
        </w:rPr>
        <w:t xml:space="preserve">Ime in priimek mentorja (-ice), naziv inštitucije: </w:t>
      </w:r>
    </w:p>
    <w:p w14:paraId="1B3A3285" w14:textId="77777777" w:rsidR="00451C42" w:rsidRPr="00226A46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eastAsia="Calibri"/>
          <w:lang w:eastAsia="sl-SI"/>
        </w:rPr>
      </w:pPr>
    </w:p>
    <w:p w14:paraId="61F2CFAE" w14:textId="22B0D802" w:rsidR="00C979AF" w:rsidRPr="00226A46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eastAsia="Calibri"/>
          <w:lang w:eastAsia="sl-SI"/>
        </w:rPr>
      </w:pPr>
      <w:r w:rsidRPr="00226A46">
        <w:rPr>
          <w:rFonts w:eastAsia="Calibri"/>
          <w:lang w:eastAsia="sl-SI"/>
        </w:rPr>
        <w:t xml:space="preserve">Ime in priimek </w:t>
      </w:r>
      <w:proofErr w:type="spellStart"/>
      <w:r w:rsidRPr="00226A46">
        <w:rPr>
          <w:rFonts w:eastAsia="Calibri"/>
          <w:lang w:eastAsia="sl-SI"/>
        </w:rPr>
        <w:t>somentorja</w:t>
      </w:r>
      <w:proofErr w:type="spellEnd"/>
      <w:r w:rsidRPr="00226A46">
        <w:rPr>
          <w:rFonts w:eastAsia="Calibri"/>
          <w:lang w:eastAsia="sl-SI"/>
        </w:rPr>
        <w:t xml:space="preserve"> (-ice), naziv inštitucije: </w:t>
      </w:r>
    </w:p>
    <w:p w14:paraId="755B8756" w14:textId="77777777" w:rsidR="00451C42" w:rsidRPr="00226A46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eastAsia="Calibri"/>
          <w:lang w:eastAsia="sl-SI"/>
        </w:rPr>
      </w:pPr>
    </w:p>
    <w:p w14:paraId="38BFDF9E" w14:textId="77777777" w:rsidR="00451C42" w:rsidRPr="00226A46" w:rsidRDefault="00451C42" w:rsidP="00451C42">
      <w:pPr>
        <w:jc w:val="left"/>
        <w:rPr>
          <w:rFonts w:eastAsia="Calibri"/>
          <w:b/>
          <w:lang w:eastAsia="sl-SI"/>
        </w:rPr>
      </w:pPr>
    </w:p>
    <w:p w14:paraId="3B163C4C" w14:textId="0351BF62" w:rsidR="00C979AF" w:rsidRPr="00226A46" w:rsidRDefault="00C979AF" w:rsidP="00EC6346">
      <w:pPr>
        <w:tabs>
          <w:tab w:val="center" w:pos="4819"/>
        </w:tabs>
        <w:jc w:val="left"/>
        <w:rPr>
          <w:rFonts w:eastAsia="Calibri"/>
          <w:b/>
          <w:lang w:eastAsia="sl-SI"/>
        </w:rPr>
      </w:pPr>
      <w:r w:rsidRPr="00226A46">
        <w:rPr>
          <w:rFonts w:eastAsia="Calibri"/>
          <w:b/>
          <w:lang w:eastAsia="sl-SI"/>
        </w:rPr>
        <w:t>Podatki o delu</w:t>
      </w:r>
      <w:r w:rsidR="00EC6346">
        <w:rPr>
          <w:rFonts w:eastAsia="Calibri"/>
          <w:b/>
          <w:lang w:eastAsia="sl-SI"/>
        </w:rPr>
        <w:tab/>
      </w:r>
      <w:bookmarkStart w:id="2" w:name="_GoBack"/>
      <w:bookmarkEnd w:id="2"/>
    </w:p>
    <w:p w14:paraId="5F1413A3" w14:textId="77777777" w:rsidR="00C979AF" w:rsidRPr="00226A46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eastAsia="Calibri"/>
          <w:i/>
          <w:lang w:eastAsia="sl-SI"/>
        </w:rPr>
      </w:pPr>
      <w:r w:rsidRPr="00226A46">
        <w:rPr>
          <w:rFonts w:eastAsia="Calibri"/>
          <w:i/>
          <w:lang w:eastAsia="sl-SI"/>
        </w:rPr>
        <w:t xml:space="preserve">Naslov: </w:t>
      </w:r>
    </w:p>
    <w:p w14:paraId="204240DD" w14:textId="33F27D93" w:rsidR="00C979AF" w:rsidRPr="00226A46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eastAsia="Calibri"/>
          <w:i/>
          <w:lang w:eastAsia="sl-SI"/>
        </w:rPr>
      </w:pPr>
    </w:p>
    <w:p w14:paraId="28BF204C" w14:textId="77777777" w:rsidR="00C979AF" w:rsidRPr="00226A46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eastAsia="Calibri"/>
          <w:i/>
          <w:lang w:eastAsia="sl-SI"/>
        </w:rPr>
      </w:pPr>
      <w:r w:rsidRPr="00226A46">
        <w:rPr>
          <w:rFonts w:eastAsia="Calibri"/>
          <w:i/>
          <w:lang w:eastAsia="sl-SI"/>
        </w:rPr>
        <w:t xml:space="preserve">Naslov v angleškem jeziku: </w:t>
      </w:r>
    </w:p>
    <w:p w14:paraId="74CFA485" w14:textId="77777777" w:rsidR="00451C42" w:rsidRPr="00226A46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eastAsia="Calibri"/>
          <w:i/>
          <w:lang w:eastAsia="sl-SI"/>
        </w:rPr>
      </w:pPr>
    </w:p>
    <w:p w14:paraId="04CFB4C6" w14:textId="47D168B0" w:rsidR="00C979AF" w:rsidRPr="00226A46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eastAsia="Calibri"/>
          <w:i/>
          <w:lang w:eastAsia="sl-SI"/>
        </w:rPr>
      </w:pPr>
      <w:r w:rsidRPr="00226A46">
        <w:rPr>
          <w:rFonts w:eastAsia="Calibri"/>
          <w:i/>
          <w:lang w:eastAsia="sl-SI"/>
        </w:rPr>
        <w:t>Opredelitev problema in ciljev ali hipotez:</w:t>
      </w:r>
    </w:p>
    <w:p w14:paraId="47A9F2CA" w14:textId="5CE78823" w:rsidR="00451C42" w:rsidRPr="00226A46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eastAsia="Calibri"/>
          <w:i/>
          <w:lang w:eastAsia="sl-SI"/>
        </w:rPr>
      </w:pPr>
    </w:p>
    <w:p w14:paraId="2D1622FD" w14:textId="1164FE0D" w:rsidR="00451C42" w:rsidRPr="00226A46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eastAsia="Calibri"/>
          <w:i/>
          <w:lang w:eastAsia="sl-SI"/>
        </w:rPr>
      </w:pPr>
      <w:r w:rsidRPr="00226A46">
        <w:rPr>
          <w:rFonts w:eastAsia="Calibri"/>
          <w:i/>
          <w:lang w:eastAsia="sl-SI"/>
        </w:rPr>
        <w:t>Metode dela:</w:t>
      </w:r>
    </w:p>
    <w:p w14:paraId="6A72E7C6" w14:textId="7BD7FDD6" w:rsidR="00451C42" w:rsidRPr="00226A46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eastAsia="Calibri"/>
          <w:i/>
          <w:lang w:eastAsia="sl-SI"/>
        </w:rPr>
      </w:pPr>
    </w:p>
    <w:p w14:paraId="1144405F" w14:textId="0796E86D" w:rsidR="00451C42" w:rsidRPr="00226A46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eastAsia="Calibri"/>
          <w:i/>
          <w:lang w:eastAsia="sl-SI"/>
        </w:rPr>
      </w:pPr>
      <w:r w:rsidRPr="00226A46">
        <w:rPr>
          <w:rFonts w:eastAsia="Calibri"/>
          <w:i/>
          <w:lang w:eastAsia="sl-SI"/>
        </w:rPr>
        <w:t>Viri:</w:t>
      </w:r>
    </w:p>
    <w:p w14:paraId="435F5EDC" w14:textId="77777777" w:rsidR="00451C42" w:rsidRPr="00226A46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eastAsia="Calibri"/>
          <w:i/>
          <w:lang w:eastAsia="sl-SI"/>
        </w:rPr>
      </w:pPr>
    </w:p>
    <w:p w14:paraId="5B8C5F2D" w14:textId="77777777" w:rsidR="004521B6" w:rsidRPr="00226A46" w:rsidRDefault="004521B6" w:rsidP="00451C42">
      <w:pPr>
        <w:jc w:val="left"/>
        <w:rPr>
          <w:rFonts w:eastAsia="Calibri"/>
          <w:lang w:eastAsia="sl-SI"/>
        </w:rPr>
      </w:pPr>
    </w:p>
    <w:p w14:paraId="05629CD8" w14:textId="77777777" w:rsidR="00C979AF" w:rsidRPr="00226A46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eastAsia="Calibri"/>
          <w:lang w:eastAsia="sl-SI"/>
        </w:rPr>
      </w:pPr>
      <w:r w:rsidRPr="00226A46">
        <w:rPr>
          <w:rFonts w:eastAsia="Calibri"/>
          <w:lang w:eastAsia="sl-SI"/>
        </w:rPr>
        <w:t xml:space="preserve">Delo bo predvidoma končano do: </w:t>
      </w:r>
    </w:p>
    <w:p w14:paraId="3327BD1F" w14:textId="77777777" w:rsidR="00C979AF" w:rsidRPr="00226A46" w:rsidRDefault="00C979AF" w:rsidP="00451C42">
      <w:pPr>
        <w:jc w:val="left"/>
        <w:rPr>
          <w:rFonts w:eastAsia="Calibri"/>
          <w:lang w:eastAsia="sl-SI"/>
        </w:rPr>
      </w:pPr>
    </w:p>
    <w:p w14:paraId="168F2003" w14:textId="110CCA9C" w:rsidR="00C979AF" w:rsidRPr="00226A46" w:rsidRDefault="00C979AF" w:rsidP="00451C42">
      <w:pPr>
        <w:pBdr>
          <w:top w:val="single" w:sz="6" w:space="1" w:color="auto"/>
          <w:left w:val="single" w:sz="6" w:space="0" w:color="auto"/>
          <w:bottom w:val="single" w:sz="6" w:space="1" w:color="auto"/>
          <w:right w:val="single" w:sz="6" w:space="1" w:color="auto"/>
        </w:pBdr>
        <w:jc w:val="left"/>
        <w:rPr>
          <w:rFonts w:eastAsia="Calibri"/>
          <w:lang w:eastAsia="sl-SI"/>
        </w:rPr>
      </w:pPr>
      <w:r w:rsidRPr="00226A46">
        <w:rPr>
          <w:rFonts w:eastAsia="Calibri"/>
          <w:lang w:eastAsia="sl-SI"/>
        </w:rPr>
        <w:t xml:space="preserve">Obrazložitev </w:t>
      </w:r>
      <w:r w:rsidR="00990448" w:rsidRPr="00226A46">
        <w:rPr>
          <w:rFonts w:eastAsia="Calibri"/>
          <w:lang w:eastAsia="sl-SI"/>
        </w:rPr>
        <w:t xml:space="preserve">potrebe po </w:t>
      </w:r>
      <w:proofErr w:type="spellStart"/>
      <w:r w:rsidRPr="00226A46">
        <w:rPr>
          <w:rFonts w:eastAsia="Calibri"/>
          <w:lang w:eastAsia="sl-SI"/>
        </w:rPr>
        <w:t>somentorj</w:t>
      </w:r>
      <w:r w:rsidR="00990448" w:rsidRPr="00226A46">
        <w:rPr>
          <w:rFonts w:eastAsia="Calibri"/>
          <w:lang w:eastAsia="sl-SI"/>
        </w:rPr>
        <w:t>u</w:t>
      </w:r>
      <w:proofErr w:type="spellEnd"/>
      <w:r w:rsidR="00FF48CA" w:rsidRPr="00226A46">
        <w:rPr>
          <w:rFonts w:eastAsia="Calibri"/>
          <w:lang w:eastAsia="sl-SI"/>
        </w:rPr>
        <w:t xml:space="preserve"> (-</w:t>
      </w:r>
      <w:r w:rsidRPr="00226A46">
        <w:rPr>
          <w:rFonts w:eastAsia="Calibri"/>
          <w:lang w:eastAsia="sl-SI"/>
        </w:rPr>
        <w:t>ic</w:t>
      </w:r>
      <w:r w:rsidR="00990448" w:rsidRPr="00226A46">
        <w:rPr>
          <w:rFonts w:eastAsia="Calibri"/>
          <w:lang w:eastAsia="sl-SI"/>
        </w:rPr>
        <w:t>i</w:t>
      </w:r>
      <w:r w:rsidR="00FF48CA" w:rsidRPr="00226A46">
        <w:rPr>
          <w:rFonts w:eastAsia="Calibri"/>
          <w:lang w:eastAsia="sl-SI"/>
        </w:rPr>
        <w:t>)</w:t>
      </w:r>
      <w:r w:rsidRPr="00226A46">
        <w:rPr>
          <w:rFonts w:eastAsia="Calibri"/>
          <w:lang w:eastAsia="sl-SI"/>
        </w:rPr>
        <w:t>:</w:t>
      </w:r>
    </w:p>
    <w:p w14:paraId="0BCBCD16" w14:textId="77777777" w:rsidR="00C979AF" w:rsidRPr="00226A46" w:rsidRDefault="00C979AF" w:rsidP="00451C42">
      <w:pPr>
        <w:jc w:val="left"/>
        <w:rPr>
          <w:rFonts w:eastAsia="Calibri"/>
          <w:lang w:eastAsia="sl-SI"/>
        </w:rPr>
      </w:pPr>
    </w:p>
    <w:p w14:paraId="24878F19" w14:textId="77777777" w:rsidR="00C979AF" w:rsidRPr="00226A46" w:rsidRDefault="00C979AF" w:rsidP="00451C42">
      <w:pPr>
        <w:pBdr>
          <w:top w:val="single" w:sz="6" w:space="1" w:color="auto"/>
          <w:left w:val="single" w:sz="6" w:space="0" w:color="auto"/>
          <w:bottom w:val="single" w:sz="6" w:space="1" w:color="auto"/>
          <w:right w:val="single" w:sz="6" w:space="1" w:color="auto"/>
        </w:pBdr>
        <w:jc w:val="left"/>
        <w:rPr>
          <w:rFonts w:eastAsia="Calibri"/>
          <w:lang w:eastAsia="sl-SI"/>
        </w:rPr>
      </w:pPr>
      <w:r w:rsidRPr="00226A46">
        <w:rPr>
          <w:rFonts w:eastAsia="Calibri"/>
          <w:lang w:eastAsia="sl-SI"/>
        </w:rPr>
        <w:t>Obrazložitev razlogov za pisanje dela v angleškem jeziku:</w:t>
      </w:r>
    </w:p>
    <w:p w14:paraId="7F897E35" w14:textId="575ACC49" w:rsidR="00C979AF" w:rsidRPr="00226A46" w:rsidRDefault="00C979AF" w:rsidP="00451C42">
      <w:pPr>
        <w:jc w:val="left"/>
        <w:rPr>
          <w:rFonts w:eastAsia="Calibri"/>
          <w:lang w:eastAsia="sl-SI"/>
        </w:rPr>
      </w:pPr>
    </w:p>
    <w:p w14:paraId="20E8982D" w14:textId="752324D7" w:rsidR="00DE31F9" w:rsidRPr="00226A46" w:rsidRDefault="00DE31F9" w:rsidP="00350C62">
      <w:pPr>
        <w:pBdr>
          <w:top w:val="single" w:sz="6" w:space="1" w:color="auto"/>
          <w:left w:val="single" w:sz="6" w:space="0" w:color="auto"/>
          <w:bottom w:val="single" w:sz="6" w:space="1" w:color="auto"/>
          <w:right w:val="single" w:sz="6" w:space="1" w:color="auto"/>
        </w:pBdr>
        <w:jc w:val="left"/>
        <w:rPr>
          <w:rFonts w:eastAsia="Calibri"/>
          <w:lang w:eastAsia="sl-SI"/>
        </w:rPr>
      </w:pPr>
      <w:r w:rsidRPr="00226A46">
        <w:rPr>
          <w:rFonts w:eastAsia="Calibri"/>
          <w:lang w:eastAsia="sl-SI"/>
        </w:rPr>
        <w:t xml:space="preserve">Obrazložitev potrebe po </w:t>
      </w:r>
      <w:r w:rsidR="00350C62" w:rsidRPr="00226A46">
        <w:rPr>
          <w:rFonts w:eastAsia="Calibri"/>
          <w:lang w:eastAsia="sl-SI"/>
        </w:rPr>
        <w:t>presoji etične ustreznosti</w:t>
      </w:r>
      <w:r w:rsidRPr="00226A46">
        <w:rPr>
          <w:rFonts w:eastAsia="Calibri"/>
          <w:lang w:eastAsia="sl-SI"/>
        </w:rPr>
        <w:t xml:space="preserve"> raziskave:</w:t>
      </w:r>
    </w:p>
    <w:p w14:paraId="05FAECC7" w14:textId="2FFD0757" w:rsidR="00350C62" w:rsidRPr="00226A46" w:rsidRDefault="004521B6" w:rsidP="00350C62">
      <w:pPr>
        <w:pBdr>
          <w:top w:val="single" w:sz="6" w:space="1" w:color="auto"/>
          <w:left w:val="single" w:sz="6" w:space="0" w:color="auto"/>
          <w:bottom w:val="single" w:sz="6" w:space="1" w:color="auto"/>
          <w:right w:val="single" w:sz="6" w:space="1" w:color="auto"/>
        </w:pBdr>
        <w:jc w:val="left"/>
        <w:rPr>
          <w:rFonts w:eastAsia="Calibri"/>
          <w:lang w:eastAsia="sl-SI"/>
        </w:rPr>
      </w:pPr>
      <w:r w:rsidRPr="00226A46">
        <w:rPr>
          <w:rFonts w:eastAsia="Calibri"/>
          <w:lang w:eastAsia="sl-SI"/>
        </w:rPr>
        <w:t>Predlagano delo odpira občutljiva etična vprašanja in potrebuje presojo pristojne etične komisije na področju (</w:t>
      </w:r>
      <w:r w:rsidRPr="00226A46">
        <w:rPr>
          <w:rFonts w:eastAsia="Calibri"/>
          <w:i/>
          <w:lang w:eastAsia="sl-SI"/>
        </w:rPr>
        <w:t>ustrezno označite z X</w:t>
      </w:r>
      <w:r w:rsidRPr="00226A46">
        <w:rPr>
          <w:rFonts w:eastAsia="Calibri"/>
          <w:lang w:eastAsia="sl-SI"/>
        </w:rPr>
        <w:t>):</w:t>
      </w:r>
    </w:p>
    <w:tbl>
      <w:tblPr>
        <w:tblStyle w:val="Tabelamrea"/>
        <w:tblW w:w="9639" w:type="dxa"/>
        <w:tblInd w:w="-5" w:type="dxa"/>
        <w:tblLook w:val="04A0" w:firstRow="1" w:lastRow="0" w:firstColumn="1" w:lastColumn="0" w:noHBand="0" w:noVBand="1"/>
      </w:tblPr>
      <w:tblGrid>
        <w:gridCol w:w="7088"/>
        <w:gridCol w:w="1276"/>
        <w:gridCol w:w="1275"/>
      </w:tblGrid>
      <w:tr w:rsidR="004521B6" w:rsidRPr="00226A46" w14:paraId="021C3D91" w14:textId="77777777" w:rsidTr="00E30993">
        <w:trPr>
          <w:trHeight w:val="270"/>
        </w:trPr>
        <w:tc>
          <w:tcPr>
            <w:tcW w:w="7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C8046" w14:textId="4B43265E" w:rsidR="004521B6" w:rsidRPr="00226A46" w:rsidRDefault="004521B6" w:rsidP="004521B6">
            <w:pPr>
              <w:jc w:val="left"/>
              <w:rPr>
                <w:rFonts w:eastAsia="Calibri"/>
                <w:b/>
                <w:lang w:eastAsia="sl-SI"/>
              </w:rPr>
            </w:pPr>
            <w:r w:rsidRPr="00226A46">
              <w:rPr>
                <w:rFonts w:eastAsia="Calibri"/>
                <w:b/>
                <w:lang w:eastAsia="sl-SI"/>
              </w:rPr>
              <w:t>Etično vprašanje povezano s/z</w:t>
            </w:r>
            <w:r w:rsidR="00E30993" w:rsidRPr="00226A46">
              <w:rPr>
                <w:rFonts w:eastAsia="Calibri"/>
                <w:b/>
                <w:lang w:eastAsia="sl-SI"/>
              </w:rPr>
              <w:t>: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1FBD5" w14:textId="7094BFD8" w:rsidR="004521B6" w:rsidRPr="00226A46" w:rsidRDefault="004521B6" w:rsidP="004521B6">
            <w:pPr>
              <w:jc w:val="center"/>
              <w:rPr>
                <w:rFonts w:eastAsia="Calibri"/>
                <w:b/>
                <w:lang w:eastAsia="sl-SI"/>
              </w:rPr>
            </w:pPr>
            <w:r w:rsidRPr="00226A46">
              <w:rPr>
                <w:rFonts w:eastAsia="Calibri"/>
                <w:b/>
                <w:lang w:eastAsia="sl-SI"/>
              </w:rPr>
              <w:t>DA</w:t>
            </w:r>
          </w:p>
        </w:tc>
        <w:tc>
          <w:tcPr>
            <w:tcW w:w="1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704B5" w14:textId="6B156FD1" w:rsidR="004521B6" w:rsidRPr="00226A46" w:rsidRDefault="004521B6" w:rsidP="004521B6">
            <w:pPr>
              <w:jc w:val="center"/>
              <w:rPr>
                <w:rFonts w:eastAsia="Calibri"/>
                <w:b/>
                <w:lang w:eastAsia="sl-SI"/>
              </w:rPr>
            </w:pPr>
            <w:r w:rsidRPr="00226A46">
              <w:rPr>
                <w:rFonts w:eastAsia="Calibri"/>
                <w:b/>
                <w:lang w:eastAsia="sl-SI"/>
              </w:rPr>
              <w:t>NE</w:t>
            </w:r>
          </w:p>
        </w:tc>
      </w:tr>
      <w:tr w:rsidR="004521B6" w:rsidRPr="00226A46" w14:paraId="7359248F" w14:textId="77777777" w:rsidTr="00E30993">
        <w:trPr>
          <w:trHeight w:val="270"/>
        </w:trPr>
        <w:tc>
          <w:tcPr>
            <w:tcW w:w="7088" w:type="dxa"/>
            <w:tcBorders>
              <w:top w:val="single" w:sz="4" w:space="0" w:color="auto"/>
            </w:tcBorders>
          </w:tcPr>
          <w:p w14:paraId="1072A4CB" w14:textId="69DC348F" w:rsidR="004521B6" w:rsidRPr="00226A46" w:rsidRDefault="004521B6" w:rsidP="004521B6">
            <w:pPr>
              <w:jc w:val="left"/>
              <w:rPr>
                <w:rFonts w:eastAsia="Calibri"/>
                <w:lang w:eastAsia="sl-SI"/>
              </w:rPr>
            </w:pPr>
            <w:r w:rsidRPr="00226A46">
              <w:rPr>
                <w:rFonts w:eastAsia="Calibri"/>
                <w:lang w:eastAsia="sl-SI"/>
              </w:rPr>
              <w:t>Človekom oz. človeškimi biološkimi vzorci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1928AD4F" w14:textId="77777777" w:rsidR="004521B6" w:rsidRPr="00226A46" w:rsidRDefault="004521B6" w:rsidP="004521B6">
            <w:pPr>
              <w:jc w:val="center"/>
              <w:rPr>
                <w:rFonts w:eastAsia="Calibri"/>
                <w:lang w:eastAsia="sl-SI"/>
              </w:rPr>
            </w:pPr>
          </w:p>
        </w:tc>
        <w:tc>
          <w:tcPr>
            <w:tcW w:w="1275" w:type="dxa"/>
            <w:tcBorders>
              <w:top w:val="single" w:sz="4" w:space="0" w:color="auto"/>
            </w:tcBorders>
          </w:tcPr>
          <w:p w14:paraId="488D6499" w14:textId="77777777" w:rsidR="004521B6" w:rsidRPr="00226A46" w:rsidRDefault="004521B6" w:rsidP="004521B6">
            <w:pPr>
              <w:jc w:val="center"/>
              <w:rPr>
                <w:rFonts w:eastAsia="Calibri"/>
                <w:lang w:eastAsia="sl-SI"/>
              </w:rPr>
            </w:pPr>
          </w:p>
        </w:tc>
      </w:tr>
      <w:tr w:rsidR="004521B6" w:rsidRPr="00226A46" w14:paraId="1242C8E4" w14:textId="77777777" w:rsidTr="00350C62">
        <w:trPr>
          <w:trHeight w:val="270"/>
        </w:trPr>
        <w:tc>
          <w:tcPr>
            <w:tcW w:w="7088" w:type="dxa"/>
          </w:tcPr>
          <w:p w14:paraId="3DDC8021" w14:textId="3E81ADC3" w:rsidR="004521B6" w:rsidRPr="00226A46" w:rsidRDefault="004521B6" w:rsidP="004521B6">
            <w:pPr>
              <w:jc w:val="left"/>
              <w:rPr>
                <w:rFonts w:eastAsia="Calibri"/>
                <w:lang w:eastAsia="sl-SI"/>
              </w:rPr>
            </w:pPr>
            <w:r w:rsidRPr="00226A46">
              <w:rPr>
                <w:rFonts w:eastAsia="Calibri"/>
                <w:lang w:eastAsia="sl-SI"/>
              </w:rPr>
              <w:t>Živalmi oz. živalskimi biološkimi vzorci</w:t>
            </w:r>
          </w:p>
        </w:tc>
        <w:tc>
          <w:tcPr>
            <w:tcW w:w="1276" w:type="dxa"/>
          </w:tcPr>
          <w:p w14:paraId="4F2C4755" w14:textId="77777777" w:rsidR="004521B6" w:rsidRPr="00226A46" w:rsidRDefault="004521B6" w:rsidP="004521B6">
            <w:pPr>
              <w:jc w:val="center"/>
              <w:rPr>
                <w:rFonts w:eastAsia="Calibri"/>
                <w:lang w:eastAsia="sl-SI"/>
              </w:rPr>
            </w:pPr>
          </w:p>
        </w:tc>
        <w:tc>
          <w:tcPr>
            <w:tcW w:w="1275" w:type="dxa"/>
          </w:tcPr>
          <w:p w14:paraId="70B95D72" w14:textId="77777777" w:rsidR="004521B6" w:rsidRPr="00226A46" w:rsidRDefault="004521B6" w:rsidP="004521B6">
            <w:pPr>
              <w:jc w:val="center"/>
              <w:rPr>
                <w:rFonts w:eastAsia="Calibri"/>
                <w:lang w:eastAsia="sl-SI"/>
              </w:rPr>
            </w:pPr>
          </w:p>
        </w:tc>
      </w:tr>
      <w:tr w:rsidR="004521B6" w:rsidRPr="00226A46" w14:paraId="0EAF7159" w14:textId="77777777" w:rsidTr="00350C62">
        <w:trPr>
          <w:trHeight w:val="270"/>
        </w:trPr>
        <w:tc>
          <w:tcPr>
            <w:tcW w:w="7088" w:type="dxa"/>
          </w:tcPr>
          <w:p w14:paraId="50ED21C7" w14:textId="4CAE0299" w:rsidR="004521B6" w:rsidRPr="00226A46" w:rsidRDefault="004521B6" w:rsidP="004521B6">
            <w:pPr>
              <w:jc w:val="left"/>
              <w:rPr>
                <w:rFonts w:eastAsia="Calibri"/>
                <w:lang w:eastAsia="sl-SI"/>
              </w:rPr>
            </w:pPr>
            <w:r w:rsidRPr="00226A46">
              <w:rPr>
                <w:rFonts w:eastAsia="Calibri"/>
                <w:lang w:eastAsia="sl-SI"/>
              </w:rPr>
              <w:t>Prijavi teme je priloženo mnenje pristojne etične komisije</w:t>
            </w:r>
          </w:p>
        </w:tc>
        <w:tc>
          <w:tcPr>
            <w:tcW w:w="1276" w:type="dxa"/>
          </w:tcPr>
          <w:p w14:paraId="3435BBCA" w14:textId="77777777" w:rsidR="004521B6" w:rsidRPr="00226A46" w:rsidRDefault="004521B6" w:rsidP="004521B6">
            <w:pPr>
              <w:jc w:val="center"/>
              <w:rPr>
                <w:rFonts w:eastAsia="Calibri"/>
                <w:lang w:eastAsia="sl-SI"/>
              </w:rPr>
            </w:pPr>
          </w:p>
        </w:tc>
        <w:tc>
          <w:tcPr>
            <w:tcW w:w="1275" w:type="dxa"/>
          </w:tcPr>
          <w:p w14:paraId="0C720ED3" w14:textId="77777777" w:rsidR="004521B6" w:rsidRPr="00226A46" w:rsidRDefault="004521B6" w:rsidP="004521B6">
            <w:pPr>
              <w:jc w:val="center"/>
              <w:rPr>
                <w:rFonts w:eastAsia="Calibri"/>
                <w:lang w:eastAsia="sl-SI"/>
              </w:rPr>
            </w:pPr>
          </w:p>
        </w:tc>
      </w:tr>
    </w:tbl>
    <w:p w14:paraId="672D8AB5" w14:textId="77777777" w:rsidR="004521B6" w:rsidRPr="00226A46" w:rsidRDefault="004521B6" w:rsidP="00451C42">
      <w:pPr>
        <w:jc w:val="left"/>
        <w:rPr>
          <w:rFonts w:eastAsia="Calibri"/>
          <w:lang w:eastAsia="sl-SI"/>
        </w:rPr>
      </w:pPr>
    </w:p>
    <w:p w14:paraId="58BBA612" w14:textId="24317C06" w:rsidR="00C979AF" w:rsidRPr="00226A46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eastAsia="Calibri"/>
          <w:b/>
          <w:lang w:eastAsia="sl-SI"/>
        </w:rPr>
      </w:pPr>
      <w:bookmarkStart w:id="3" w:name="_Hlk131424641"/>
      <w:r w:rsidRPr="00226A46">
        <w:rPr>
          <w:rFonts w:eastAsia="Calibri"/>
          <w:b/>
          <w:lang w:eastAsia="sl-SI"/>
        </w:rPr>
        <w:t xml:space="preserve">Izjava o </w:t>
      </w:r>
      <w:r w:rsidR="008332F6" w:rsidRPr="00226A46">
        <w:rPr>
          <w:rFonts w:eastAsia="Calibri"/>
          <w:b/>
          <w:lang w:eastAsia="sl-SI"/>
        </w:rPr>
        <w:t>etičnem delovanju</w:t>
      </w:r>
      <w:r w:rsidRPr="00226A46">
        <w:rPr>
          <w:rFonts w:eastAsia="Calibri"/>
          <w:b/>
          <w:lang w:eastAsia="sl-SI"/>
        </w:rPr>
        <w:t xml:space="preserve">: </w:t>
      </w:r>
    </w:p>
    <w:p w14:paraId="31DEF341" w14:textId="6DD9512E" w:rsidR="00C979AF" w:rsidRPr="00226A46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eastAsia="Calibri"/>
          <w:lang w:eastAsia="sl-SI"/>
        </w:rPr>
      </w:pPr>
      <w:r w:rsidRPr="00226A46">
        <w:rPr>
          <w:rFonts w:eastAsia="Calibri"/>
          <w:lang w:eastAsia="sl-SI"/>
        </w:rPr>
        <w:t>S podpisom izjavljam, da sem seznanjen/a z Etičnim kodeksom UL in da bom deloval/a skladno z etičnimi načel</w:t>
      </w:r>
      <w:r w:rsidR="008332F6" w:rsidRPr="00226A46">
        <w:rPr>
          <w:rFonts w:eastAsia="Calibri"/>
          <w:lang w:eastAsia="sl-SI"/>
        </w:rPr>
        <w:t>i.</w:t>
      </w:r>
      <w:r w:rsidRPr="00226A46">
        <w:rPr>
          <w:rFonts w:eastAsia="Calibri"/>
          <w:lang w:eastAsia="sl-SI"/>
        </w:rPr>
        <w:t xml:space="preserve"> </w:t>
      </w:r>
    </w:p>
    <w:bookmarkEnd w:id="3"/>
    <w:p w14:paraId="5126E1F9" w14:textId="77777777" w:rsidR="00C979AF" w:rsidRPr="00226A46" w:rsidRDefault="00C979AF" w:rsidP="00451C42">
      <w:pPr>
        <w:jc w:val="left"/>
        <w:rPr>
          <w:rFonts w:eastAsia="Calibri"/>
          <w:lang w:eastAsia="sl-SI"/>
        </w:rPr>
      </w:pPr>
    </w:p>
    <w:p w14:paraId="45E3DC7E" w14:textId="1384BAFA" w:rsidR="00FC3E63" w:rsidRDefault="00EC6346" w:rsidP="00226A46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eastAsia="Calibri"/>
          <w:lang w:eastAsia="sl-SI"/>
        </w:rPr>
      </w:pPr>
      <w:r w:rsidRPr="00226A46">
        <w:rPr>
          <w:rFonts w:eastAsia="Calibri"/>
          <w:lang w:eastAsia="sl-SI"/>
        </w:rPr>
        <w:t>Datum:</w:t>
      </w:r>
      <w:r w:rsidRPr="00226A46">
        <w:rPr>
          <w:rFonts w:eastAsia="Calibri"/>
          <w:lang w:eastAsia="sl-SI"/>
        </w:rPr>
        <w:tab/>
      </w:r>
      <w:r w:rsidRPr="00226A46">
        <w:rPr>
          <w:rFonts w:eastAsia="Calibri"/>
          <w:lang w:eastAsia="sl-SI"/>
        </w:rPr>
        <w:tab/>
      </w:r>
      <w:r w:rsidRPr="00226A46">
        <w:rPr>
          <w:rFonts w:eastAsia="Calibri"/>
          <w:lang w:eastAsia="sl-SI"/>
        </w:rPr>
        <w:tab/>
      </w:r>
      <w:r w:rsidRPr="00226A46">
        <w:rPr>
          <w:rFonts w:eastAsia="Calibri"/>
          <w:lang w:eastAsia="sl-SI"/>
        </w:rPr>
        <w:tab/>
      </w:r>
      <w:r w:rsidRPr="00226A46">
        <w:rPr>
          <w:rFonts w:eastAsia="Calibri"/>
          <w:lang w:eastAsia="sl-SI"/>
        </w:rPr>
        <w:tab/>
        <w:t>Podpis kandidata (-tke):</w:t>
      </w:r>
      <w:bookmarkEnd w:id="0"/>
    </w:p>
    <w:p w14:paraId="6605C955" w14:textId="4FE7CC5D" w:rsidR="00EC6346" w:rsidRDefault="00EC6346" w:rsidP="00226A46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eastAsia="Times New Roman"/>
          <w:color w:val="000000"/>
          <w:lang w:eastAsia="sl-SI"/>
        </w:rPr>
      </w:pPr>
    </w:p>
    <w:p w14:paraId="0A97FEF4" w14:textId="041C9117" w:rsidR="00EC6346" w:rsidRDefault="00EC6346" w:rsidP="00226A46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eastAsia="Times New Roman"/>
          <w:color w:val="000000"/>
          <w:lang w:eastAsia="sl-SI"/>
        </w:rPr>
      </w:pPr>
    </w:p>
    <w:p w14:paraId="542B9C42" w14:textId="4C90D60A" w:rsidR="00EC6346" w:rsidRPr="00226A46" w:rsidRDefault="00EC6346" w:rsidP="00EC6346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eastAsia="Times New Roman"/>
          <w:color w:val="000000"/>
          <w:lang w:eastAsia="sl-SI"/>
        </w:rPr>
      </w:pPr>
      <w:r w:rsidRPr="00226A46">
        <w:rPr>
          <w:rFonts w:eastAsia="Calibri"/>
          <w:lang w:eastAsia="sl-SI"/>
        </w:rPr>
        <w:t>Datum:</w:t>
      </w:r>
      <w:r w:rsidRPr="00226A46">
        <w:rPr>
          <w:rFonts w:eastAsia="Calibri"/>
          <w:lang w:eastAsia="sl-SI"/>
        </w:rPr>
        <w:tab/>
      </w:r>
      <w:r w:rsidRPr="00226A46">
        <w:rPr>
          <w:rFonts w:eastAsia="Calibri"/>
          <w:lang w:eastAsia="sl-SI"/>
        </w:rPr>
        <w:tab/>
      </w:r>
      <w:r w:rsidRPr="00226A46">
        <w:rPr>
          <w:rFonts w:eastAsia="Calibri"/>
          <w:lang w:eastAsia="sl-SI"/>
        </w:rPr>
        <w:tab/>
      </w:r>
      <w:r w:rsidRPr="00226A46">
        <w:rPr>
          <w:rFonts w:eastAsia="Calibri"/>
          <w:lang w:eastAsia="sl-SI"/>
        </w:rPr>
        <w:tab/>
      </w:r>
      <w:r w:rsidRPr="00226A46">
        <w:rPr>
          <w:rFonts w:eastAsia="Calibri"/>
          <w:lang w:eastAsia="sl-SI"/>
        </w:rPr>
        <w:tab/>
        <w:t xml:space="preserve">Podpis </w:t>
      </w:r>
      <w:r w:rsidRPr="00EC6346">
        <w:rPr>
          <w:rFonts w:eastAsia="Calibri"/>
          <w:lang w:eastAsia="sl-SI"/>
        </w:rPr>
        <w:t>mentorja (-ice):</w:t>
      </w:r>
    </w:p>
    <w:p w14:paraId="56F6C68B" w14:textId="6CC02913" w:rsidR="00EC6346" w:rsidRDefault="00EC6346" w:rsidP="00226A46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eastAsia="Times New Roman"/>
          <w:color w:val="000000"/>
          <w:lang w:eastAsia="sl-SI"/>
        </w:rPr>
      </w:pPr>
    </w:p>
    <w:p w14:paraId="2098ACCC" w14:textId="7AB25BC8" w:rsidR="00EC6346" w:rsidRPr="00226A46" w:rsidRDefault="00EC6346" w:rsidP="00EC6346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eastAsia="Times New Roman"/>
          <w:color w:val="000000"/>
          <w:lang w:eastAsia="sl-SI"/>
        </w:rPr>
      </w:pPr>
      <w:r w:rsidRPr="00226A46">
        <w:rPr>
          <w:rFonts w:eastAsia="Calibri"/>
          <w:lang w:eastAsia="sl-SI"/>
        </w:rPr>
        <w:t>Datum:</w:t>
      </w:r>
      <w:r w:rsidRPr="00226A46">
        <w:rPr>
          <w:rFonts w:eastAsia="Calibri"/>
          <w:lang w:eastAsia="sl-SI"/>
        </w:rPr>
        <w:tab/>
      </w:r>
      <w:r w:rsidRPr="00226A46">
        <w:rPr>
          <w:rFonts w:eastAsia="Calibri"/>
          <w:lang w:eastAsia="sl-SI"/>
        </w:rPr>
        <w:tab/>
      </w:r>
      <w:r w:rsidRPr="00226A46">
        <w:rPr>
          <w:rFonts w:eastAsia="Calibri"/>
          <w:lang w:eastAsia="sl-SI"/>
        </w:rPr>
        <w:tab/>
      </w:r>
      <w:r w:rsidRPr="00226A46">
        <w:rPr>
          <w:rFonts w:eastAsia="Calibri"/>
          <w:lang w:eastAsia="sl-SI"/>
        </w:rPr>
        <w:tab/>
      </w:r>
      <w:r w:rsidRPr="00226A46">
        <w:rPr>
          <w:rFonts w:eastAsia="Calibri"/>
          <w:lang w:eastAsia="sl-SI"/>
        </w:rPr>
        <w:tab/>
        <w:t xml:space="preserve">Podpis </w:t>
      </w:r>
      <w:proofErr w:type="spellStart"/>
      <w:r w:rsidRPr="00EC6346">
        <w:rPr>
          <w:rFonts w:eastAsia="Calibri"/>
          <w:lang w:eastAsia="sl-SI"/>
        </w:rPr>
        <w:t>somentorja</w:t>
      </w:r>
      <w:proofErr w:type="spellEnd"/>
      <w:r w:rsidRPr="00EC6346">
        <w:rPr>
          <w:rFonts w:eastAsia="Calibri"/>
          <w:lang w:eastAsia="sl-SI"/>
        </w:rPr>
        <w:t xml:space="preserve"> (-ice):</w:t>
      </w:r>
    </w:p>
    <w:p w14:paraId="22F4B38B" w14:textId="77777777" w:rsidR="00EC6346" w:rsidRPr="00226A46" w:rsidRDefault="00EC6346" w:rsidP="00226A46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eastAsia="Times New Roman"/>
          <w:color w:val="000000"/>
          <w:lang w:eastAsia="sl-SI"/>
        </w:rPr>
      </w:pPr>
    </w:p>
    <w:sectPr w:rsidR="00EC6346" w:rsidRPr="00226A46" w:rsidSect="00EC634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09" w:right="1134" w:bottom="1134" w:left="1134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BB43A2" w14:textId="77777777" w:rsidR="009908C4" w:rsidRDefault="009908C4" w:rsidP="005C5C56">
      <w:r>
        <w:separator/>
      </w:r>
    </w:p>
  </w:endnote>
  <w:endnote w:type="continuationSeparator" w:id="0">
    <w:p w14:paraId="2C32E3D8" w14:textId="77777777" w:rsidR="009908C4" w:rsidRDefault="009908C4" w:rsidP="005C5C56">
      <w:r>
        <w:continuationSeparator/>
      </w:r>
    </w:p>
  </w:endnote>
  <w:endnote w:type="continuationNotice" w:id="1">
    <w:p w14:paraId="500B81C8" w14:textId="77777777" w:rsidR="009908C4" w:rsidRDefault="009908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7A5D83" w14:textId="77777777" w:rsidR="00EC6346" w:rsidRDefault="00EC634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1C6D59" w14:textId="77777777" w:rsidR="00EC6346" w:rsidRDefault="00EC6346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55C077" w14:textId="77777777" w:rsidR="00EC6346" w:rsidRDefault="00EC6346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585F9D" w14:textId="77777777" w:rsidR="009908C4" w:rsidRDefault="009908C4" w:rsidP="005C5C56">
      <w:r>
        <w:separator/>
      </w:r>
    </w:p>
  </w:footnote>
  <w:footnote w:type="continuationSeparator" w:id="0">
    <w:p w14:paraId="6E4693C4" w14:textId="77777777" w:rsidR="009908C4" w:rsidRDefault="009908C4" w:rsidP="005C5C56">
      <w:r>
        <w:continuationSeparator/>
      </w:r>
    </w:p>
  </w:footnote>
  <w:footnote w:type="continuationNotice" w:id="1">
    <w:p w14:paraId="1F018753" w14:textId="77777777" w:rsidR="009908C4" w:rsidRDefault="009908C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19C186" w14:textId="77777777" w:rsidR="00EC6346" w:rsidRDefault="00EC6346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5C7E03" w14:textId="28AE3CA7" w:rsidR="00226A46" w:rsidRDefault="00226A46" w:rsidP="00226A46">
    <w:pPr>
      <w:pStyle w:val="Glava"/>
      <w:jc w:val="left"/>
    </w:pPr>
    <w:r>
      <w:rPr>
        <w:noProof/>
      </w:rPr>
      <w:drawing>
        <wp:inline distT="0" distB="0" distL="0" distR="0" wp14:anchorId="306BC293" wp14:editId="22977D4A">
          <wp:extent cx="2981325" cy="723900"/>
          <wp:effectExtent l="0" t="0" r="9525" b="0"/>
          <wp:docPr id="9" name="Slika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81325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769D38" w14:textId="77777777" w:rsidR="00EC6346" w:rsidRDefault="00EC6346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753C4"/>
    <w:multiLevelType w:val="hybridMultilevel"/>
    <w:tmpl w:val="BF7C9F0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A10AEE"/>
    <w:multiLevelType w:val="hybridMultilevel"/>
    <w:tmpl w:val="994EAE80"/>
    <w:lvl w:ilvl="0" w:tplc="2026B9E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E46E91"/>
    <w:multiLevelType w:val="hybridMultilevel"/>
    <w:tmpl w:val="BE681D32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18006B"/>
    <w:multiLevelType w:val="hybridMultilevel"/>
    <w:tmpl w:val="5914BC40"/>
    <w:lvl w:ilvl="0" w:tplc="D7A6A8BA">
      <w:start w:val="1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G1MDI3MDIzNrAwNzZW0lEKTi0uzszPAykwrAUAicAyXiwAAAA="/>
  </w:docVars>
  <w:rsids>
    <w:rsidRoot w:val="00934E07"/>
    <w:rsid w:val="000002B8"/>
    <w:rsid w:val="000018C0"/>
    <w:rsid w:val="00002434"/>
    <w:rsid w:val="000047BD"/>
    <w:rsid w:val="00004F57"/>
    <w:rsid w:val="00004FA5"/>
    <w:rsid w:val="000052E8"/>
    <w:rsid w:val="00005842"/>
    <w:rsid w:val="00006821"/>
    <w:rsid w:val="00007A8D"/>
    <w:rsid w:val="00011330"/>
    <w:rsid w:val="00014958"/>
    <w:rsid w:val="00015EB3"/>
    <w:rsid w:val="0001669D"/>
    <w:rsid w:val="00023F42"/>
    <w:rsid w:val="000253E1"/>
    <w:rsid w:val="0002543E"/>
    <w:rsid w:val="000349DC"/>
    <w:rsid w:val="000362F4"/>
    <w:rsid w:val="00040BEC"/>
    <w:rsid w:val="000430B0"/>
    <w:rsid w:val="000437D5"/>
    <w:rsid w:val="00044A46"/>
    <w:rsid w:val="00044DB1"/>
    <w:rsid w:val="0004535A"/>
    <w:rsid w:val="00047706"/>
    <w:rsid w:val="00050B4C"/>
    <w:rsid w:val="000511B0"/>
    <w:rsid w:val="000511D2"/>
    <w:rsid w:val="000530D7"/>
    <w:rsid w:val="00053F20"/>
    <w:rsid w:val="00054CC0"/>
    <w:rsid w:val="00056E4D"/>
    <w:rsid w:val="0006361D"/>
    <w:rsid w:val="00063B56"/>
    <w:rsid w:val="000664EF"/>
    <w:rsid w:val="00070928"/>
    <w:rsid w:val="0007287A"/>
    <w:rsid w:val="00075EDF"/>
    <w:rsid w:val="00077D4A"/>
    <w:rsid w:val="0008019C"/>
    <w:rsid w:val="0008082C"/>
    <w:rsid w:val="00081554"/>
    <w:rsid w:val="00081B5F"/>
    <w:rsid w:val="00082EB9"/>
    <w:rsid w:val="00082ED4"/>
    <w:rsid w:val="00083608"/>
    <w:rsid w:val="0008377E"/>
    <w:rsid w:val="00084596"/>
    <w:rsid w:val="000870DA"/>
    <w:rsid w:val="00091CC8"/>
    <w:rsid w:val="000964AF"/>
    <w:rsid w:val="000A23BD"/>
    <w:rsid w:val="000A4ED9"/>
    <w:rsid w:val="000A50A3"/>
    <w:rsid w:val="000A5F26"/>
    <w:rsid w:val="000A6BC3"/>
    <w:rsid w:val="000B0A6D"/>
    <w:rsid w:val="000B1054"/>
    <w:rsid w:val="000B13D1"/>
    <w:rsid w:val="000B233E"/>
    <w:rsid w:val="000B2F02"/>
    <w:rsid w:val="000B3BD5"/>
    <w:rsid w:val="000B524A"/>
    <w:rsid w:val="000B673B"/>
    <w:rsid w:val="000C09AD"/>
    <w:rsid w:val="000C2B14"/>
    <w:rsid w:val="000C5695"/>
    <w:rsid w:val="000C7449"/>
    <w:rsid w:val="000C7933"/>
    <w:rsid w:val="000D4D5E"/>
    <w:rsid w:val="000D62CD"/>
    <w:rsid w:val="000D7AF8"/>
    <w:rsid w:val="000D7BB7"/>
    <w:rsid w:val="000E0404"/>
    <w:rsid w:val="000E1ED9"/>
    <w:rsid w:val="000E1F1C"/>
    <w:rsid w:val="000E1FBA"/>
    <w:rsid w:val="000E27B8"/>
    <w:rsid w:val="000E7BB8"/>
    <w:rsid w:val="000F0B6C"/>
    <w:rsid w:val="000F2173"/>
    <w:rsid w:val="000F63DE"/>
    <w:rsid w:val="000F66EC"/>
    <w:rsid w:val="000F6DD0"/>
    <w:rsid w:val="000F76E2"/>
    <w:rsid w:val="001016A8"/>
    <w:rsid w:val="00102B59"/>
    <w:rsid w:val="0010579A"/>
    <w:rsid w:val="001058DE"/>
    <w:rsid w:val="00106242"/>
    <w:rsid w:val="00111A87"/>
    <w:rsid w:val="00111E26"/>
    <w:rsid w:val="001145F1"/>
    <w:rsid w:val="00115B89"/>
    <w:rsid w:val="001161E7"/>
    <w:rsid w:val="00117731"/>
    <w:rsid w:val="00120748"/>
    <w:rsid w:val="0013303B"/>
    <w:rsid w:val="00133AF8"/>
    <w:rsid w:val="0013403A"/>
    <w:rsid w:val="00136708"/>
    <w:rsid w:val="001374C6"/>
    <w:rsid w:val="00137F9D"/>
    <w:rsid w:val="00140853"/>
    <w:rsid w:val="00142410"/>
    <w:rsid w:val="001427F9"/>
    <w:rsid w:val="00142839"/>
    <w:rsid w:val="00144711"/>
    <w:rsid w:val="00151F68"/>
    <w:rsid w:val="001529D9"/>
    <w:rsid w:val="00152F8E"/>
    <w:rsid w:val="00156B5C"/>
    <w:rsid w:val="00157941"/>
    <w:rsid w:val="0016146A"/>
    <w:rsid w:val="00162F84"/>
    <w:rsid w:val="001634ED"/>
    <w:rsid w:val="00164376"/>
    <w:rsid w:val="00164C24"/>
    <w:rsid w:val="0016544C"/>
    <w:rsid w:val="00165A73"/>
    <w:rsid w:val="00166307"/>
    <w:rsid w:val="00170816"/>
    <w:rsid w:val="0017632A"/>
    <w:rsid w:val="00182B82"/>
    <w:rsid w:val="00183EB9"/>
    <w:rsid w:val="00184BB3"/>
    <w:rsid w:val="00185F0C"/>
    <w:rsid w:val="001872AE"/>
    <w:rsid w:val="00190FD0"/>
    <w:rsid w:val="00191406"/>
    <w:rsid w:val="0019166A"/>
    <w:rsid w:val="001951E7"/>
    <w:rsid w:val="00195DC1"/>
    <w:rsid w:val="0019770D"/>
    <w:rsid w:val="001A43FE"/>
    <w:rsid w:val="001A6D43"/>
    <w:rsid w:val="001B109D"/>
    <w:rsid w:val="001B1EB6"/>
    <w:rsid w:val="001B270E"/>
    <w:rsid w:val="001B6D3C"/>
    <w:rsid w:val="001C0D11"/>
    <w:rsid w:val="001C1A8D"/>
    <w:rsid w:val="001C2174"/>
    <w:rsid w:val="001C277D"/>
    <w:rsid w:val="001C2FB0"/>
    <w:rsid w:val="001C3F9A"/>
    <w:rsid w:val="001C520E"/>
    <w:rsid w:val="001C5510"/>
    <w:rsid w:val="001D05CF"/>
    <w:rsid w:val="001D0802"/>
    <w:rsid w:val="001D197A"/>
    <w:rsid w:val="001D2D80"/>
    <w:rsid w:val="001D342C"/>
    <w:rsid w:val="001D35F5"/>
    <w:rsid w:val="001D37F6"/>
    <w:rsid w:val="001D65F7"/>
    <w:rsid w:val="001D7FA5"/>
    <w:rsid w:val="001E346F"/>
    <w:rsid w:val="001E5700"/>
    <w:rsid w:val="001E6EBB"/>
    <w:rsid w:val="001F4927"/>
    <w:rsid w:val="001F4F4D"/>
    <w:rsid w:val="001F7CBB"/>
    <w:rsid w:val="0020275A"/>
    <w:rsid w:val="002060A0"/>
    <w:rsid w:val="00207183"/>
    <w:rsid w:val="002103DA"/>
    <w:rsid w:val="00213DCC"/>
    <w:rsid w:val="00214D6D"/>
    <w:rsid w:val="002153E6"/>
    <w:rsid w:val="002173C2"/>
    <w:rsid w:val="00217CA1"/>
    <w:rsid w:val="002207E6"/>
    <w:rsid w:val="00221532"/>
    <w:rsid w:val="0022412A"/>
    <w:rsid w:val="0022525F"/>
    <w:rsid w:val="00225542"/>
    <w:rsid w:val="00226A46"/>
    <w:rsid w:val="0023152D"/>
    <w:rsid w:val="002315ED"/>
    <w:rsid w:val="00232ED9"/>
    <w:rsid w:val="00234C06"/>
    <w:rsid w:val="00237EE8"/>
    <w:rsid w:val="00242986"/>
    <w:rsid w:val="00242987"/>
    <w:rsid w:val="002434A9"/>
    <w:rsid w:val="00247790"/>
    <w:rsid w:val="002502A9"/>
    <w:rsid w:val="0025070C"/>
    <w:rsid w:val="00251385"/>
    <w:rsid w:val="00253334"/>
    <w:rsid w:val="00253BB1"/>
    <w:rsid w:val="00254207"/>
    <w:rsid w:val="00255C54"/>
    <w:rsid w:val="00262868"/>
    <w:rsid w:val="00265378"/>
    <w:rsid w:val="0026609D"/>
    <w:rsid w:val="002705FA"/>
    <w:rsid w:val="00271650"/>
    <w:rsid w:val="002725A5"/>
    <w:rsid w:val="0027485E"/>
    <w:rsid w:val="00276890"/>
    <w:rsid w:val="002771B8"/>
    <w:rsid w:val="00283D67"/>
    <w:rsid w:val="002846F4"/>
    <w:rsid w:val="00285A66"/>
    <w:rsid w:val="0029096D"/>
    <w:rsid w:val="0029371C"/>
    <w:rsid w:val="00297A73"/>
    <w:rsid w:val="002A077E"/>
    <w:rsid w:val="002A2951"/>
    <w:rsid w:val="002B3D66"/>
    <w:rsid w:val="002B41D1"/>
    <w:rsid w:val="002B6089"/>
    <w:rsid w:val="002B6128"/>
    <w:rsid w:val="002B6DFF"/>
    <w:rsid w:val="002B72B0"/>
    <w:rsid w:val="002C3644"/>
    <w:rsid w:val="002C4321"/>
    <w:rsid w:val="002C5710"/>
    <w:rsid w:val="002D10D8"/>
    <w:rsid w:val="002D295B"/>
    <w:rsid w:val="002D5230"/>
    <w:rsid w:val="002D6BC0"/>
    <w:rsid w:val="002D70C3"/>
    <w:rsid w:val="002D7748"/>
    <w:rsid w:val="002E2B96"/>
    <w:rsid w:val="002E3E08"/>
    <w:rsid w:val="002E555E"/>
    <w:rsid w:val="002E63B7"/>
    <w:rsid w:val="002F0AC0"/>
    <w:rsid w:val="002F0D7D"/>
    <w:rsid w:val="002F14E8"/>
    <w:rsid w:val="002F357F"/>
    <w:rsid w:val="002F4A3B"/>
    <w:rsid w:val="002F5667"/>
    <w:rsid w:val="002F71E8"/>
    <w:rsid w:val="002F78F7"/>
    <w:rsid w:val="0030016A"/>
    <w:rsid w:val="00300319"/>
    <w:rsid w:val="003023A7"/>
    <w:rsid w:val="00304253"/>
    <w:rsid w:val="00310B16"/>
    <w:rsid w:val="00310B48"/>
    <w:rsid w:val="003124BF"/>
    <w:rsid w:val="00312C91"/>
    <w:rsid w:val="00315268"/>
    <w:rsid w:val="00315828"/>
    <w:rsid w:val="00316D31"/>
    <w:rsid w:val="00320FE5"/>
    <w:rsid w:val="003215F8"/>
    <w:rsid w:val="00322104"/>
    <w:rsid w:val="00327BC5"/>
    <w:rsid w:val="0033016D"/>
    <w:rsid w:val="00330FC2"/>
    <w:rsid w:val="003317BD"/>
    <w:rsid w:val="003333FF"/>
    <w:rsid w:val="00334F35"/>
    <w:rsid w:val="003353BF"/>
    <w:rsid w:val="00336B64"/>
    <w:rsid w:val="00340395"/>
    <w:rsid w:val="0034124E"/>
    <w:rsid w:val="00341B5A"/>
    <w:rsid w:val="0034357C"/>
    <w:rsid w:val="00346E20"/>
    <w:rsid w:val="00347133"/>
    <w:rsid w:val="00350C62"/>
    <w:rsid w:val="003540D0"/>
    <w:rsid w:val="00355042"/>
    <w:rsid w:val="00361AFF"/>
    <w:rsid w:val="00361DEC"/>
    <w:rsid w:val="003637D1"/>
    <w:rsid w:val="00363C66"/>
    <w:rsid w:val="00364041"/>
    <w:rsid w:val="00365EAA"/>
    <w:rsid w:val="003713D4"/>
    <w:rsid w:val="003756D6"/>
    <w:rsid w:val="0038437B"/>
    <w:rsid w:val="003859AF"/>
    <w:rsid w:val="0038739C"/>
    <w:rsid w:val="00390B5F"/>
    <w:rsid w:val="00391705"/>
    <w:rsid w:val="0039497E"/>
    <w:rsid w:val="003953A6"/>
    <w:rsid w:val="00397B75"/>
    <w:rsid w:val="00397D39"/>
    <w:rsid w:val="003A2226"/>
    <w:rsid w:val="003A2455"/>
    <w:rsid w:val="003A309E"/>
    <w:rsid w:val="003A431A"/>
    <w:rsid w:val="003A5C02"/>
    <w:rsid w:val="003B168E"/>
    <w:rsid w:val="003B25D4"/>
    <w:rsid w:val="003B4701"/>
    <w:rsid w:val="003B4C6C"/>
    <w:rsid w:val="003B60E6"/>
    <w:rsid w:val="003C2C16"/>
    <w:rsid w:val="003C2DDE"/>
    <w:rsid w:val="003C332A"/>
    <w:rsid w:val="003C53C4"/>
    <w:rsid w:val="003D0999"/>
    <w:rsid w:val="003D0FF5"/>
    <w:rsid w:val="003D236F"/>
    <w:rsid w:val="003D3728"/>
    <w:rsid w:val="003D6A4F"/>
    <w:rsid w:val="003D7525"/>
    <w:rsid w:val="003E1A83"/>
    <w:rsid w:val="003E1C43"/>
    <w:rsid w:val="003E2196"/>
    <w:rsid w:val="003E2C84"/>
    <w:rsid w:val="003E6357"/>
    <w:rsid w:val="003E6F1D"/>
    <w:rsid w:val="003E71C3"/>
    <w:rsid w:val="003E75F8"/>
    <w:rsid w:val="003E7862"/>
    <w:rsid w:val="003F7676"/>
    <w:rsid w:val="004005F0"/>
    <w:rsid w:val="004008C0"/>
    <w:rsid w:val="004014C0"/>
    <w:rsid w:val="0040231C"/>
    <w:rsid w:val="00403366"/>
    <w:rsid w:val="00403A1D"/>
    <w:rsid w:val="00404500"/>
    <w:rsid w:val="0040594C"/>
    <w:rsid w:val="00410939"/>
    <w:rsid w:val="004129AF"/>
    <w:rsid w:val="00413FA8"/>
    <w:rsid w:val="00416242"/>
    <w:rsid w:val="004203F5"/>
    <w:rsid w:val="0042104F"/>
    <w:rsid w:val="0042143F"/>
    <w:rsid w:val="0042168E"/>
    <w:rsid w:val="00421F7A"/>
    <w:rsid w:val="00422CEE"/>
    <w:rsid w:val="0042563A"/>
    <w:rsid w:val="004273D0"/>
    <w:rsid w:val="004323DF"/>
    <w:rsid w:val="00434CDA"/>
    <w:rsid w:val="00434F1C"/>
    <w:rsid w:val="0043626C"/>
    <w:rsid w:val="004427F8"/>
    <w:rsid w:val="00443302"/>
    <w:rsid w:val="00444D79"/>
    <w:rsid w:val="0044506E"/>
    <w:rsid w:val="00447359"/>
    <w:rsid w:val="00451C42"/>
    <w:rsid w:val="004521B6"/>
    <w:rsid w:val="004523DB"/>
    <w:rsid w:val="00452D17"/>
    <w:rsid w:val="004549C9"/>
    <w:rsid w:val="00455188"/>
    <w:rsid w:val="00456807"/>
    <w:rsid w:val="00456D14"/>
    <w:rsid w:val="004572EF"/>
    <w:rsid w:val="00457C2E"/>
    <w:rsid w:val="00457F4E"/>
    <w:rsid w:val="00457F53"/>
    <w:rsid w:val="00460851"/>
    <w:rsid w:val="00460A90"/>
    <w:rsid w:val="00460C03"/>
    <w:rsid w:val="00461DF4"/>
    <w:rsid w:val="00461ECB"/>
    <w:rsid w:val="00465AC9"/>
    <w:rsid w:val="00467523"/>
    <w:rsid w:val="00467562"/>
    <w:rsid w:val="00470244"/>
    <w:rsid w:val="00470DFE"/>
    <w:rsid w:val="00471347"/>
    <w:rsid w:val="00471820"/>
    <w:rsid w:val="00473E8A"/>
    <w:rsid w:val="004753E7"/>
    <w:rsid w:val="00475C50"/>
    <w:rsid w:val="0047714F"/>
    <w:rsid w:val="004772BA"/>
    <w:rsid w:val="00477467"/>
    <w:rsid w:val="004801E4"/>
    <w:rsid w:val="004823B6"/>
    <w:rsid w:val="00484815"/>
    <w:rsid w:val="00484ABF"/>
    <w:rsid w:val="00487C2B"/>
    <w:rsid w:val="0049090E"/>
    <w:rsid w:val="0049128B"/>
    <w:rsid w:val="00494E17"/>
    <w:rsid w:val="00496B03"/>
    <w:rsid w:val="00497F67"/>
    <w:rsid w:val="00497FB0"/>
    <w:rsid w:val="004A0453"/>
    <w:rsid w:val="004A2DC3"/>
    <w:rsid w:val="004A6045"/>
    <w:rsid w:val="004A7653"/>
    <w:rsid w:val="004B212C"/>
    <w:rsid w:val="004B2B27"/>
    <w:rsid w:val="004B33AF"/>
    <w:rsid w:val="004B40C4"/>
    <w:rsid w:val="004B4A66"/>
    <w:rsid w:val="004B4D1B"/>
    <w:rsid w:val="004B5E84"/>
    <w:rsid w:val="004B5E9D"/>
    <w:rsid w:val="004B614A"/>
    <w:rsid w:val="004B677C"/>
    <w:rsid w:val="004B678C"/>
    <w:rsid w:val="004C0B91"/>
    <w:rsid w:val="004C1EF1"/>
    <w:rsid w:val="004C3F3F"/>
    <w:rsid w:val="004C4A51"/>
    <w:rsid w:val="004C51E1"/>
    <w:rsid w:val="004C59F8"/>
    <w:rsid w:val="004D11E1"/>
    <w:rsid w:val="004D2AF4"/>
    <w:rsid w:val="004D3DE7"/>
    <w:rsid w:val="004D49FC"/>
    <w:rsid w:val="004D6FE0"/>
    <w:rsid w:val="004D7767"/>
    <w:rsid w:val="004D7E82"/>
    <w:rsid w:val="004E1725"/>
    <w:rsid w:val="004E1739"/>
    <w:rsid w:val="004E2113"/>
    <w:rsid w:val="004E244B"/>
    <w:rsid w:val="004E7ECB"/>
    <w:rsid w:val="004F09C1"/>
    <w:rsid w:val="004F7F56"/>
    <w:rsid w:val="00501A07"/>
    <w:rsid w:val="0050269A"/>
    <w:rsid w:val="0050286C"/>
    <w:rsid w:val="0050580B"/>
    <w:rsid w:val="0050584F"/>
    <w:rsid w:val="0051526E"/>
    <w:rsid w:val="00516A3F"/>
    <w:rsid w:val="0052189F"/>
    <w:rsid w:val="00522AA9"/>
    <w:rsid w:val="005232DB"/>
    <w:rsid w:val="00525F26"/>
    <w:rsid w:val="005265D8"/>
    <w:rsid w:val="00531329"/>
    <w:rsid w:val="005319DE"/>
    <w:rsid w:val="00540273"/>
    <w:rsid w:val="00541E5B"/>
    <w:rsid w:val="00542806"/>
    <w:rsid w:val="00543A80"/>
    <w:rsid w:val="005470FD"/>
    <w:rsid w:val="00547FBA"/>
    <w:rsid w:val="005601C6"/>
    <w:rsid w:val="005720F5"/>
    <w:rsid w:val="00583E6E"/>
    <w:rsid w:val="00584197"/>
    <w:rsid w:val="0058444E"/>
    <w:rsid w:val="00585AF0"/>
    <w:rsid w:val="00587FB1"/>
    <w:rsid w:val="00591061"/>
    <w:rsid w:val="00596496"/>
    <w:rsid w:val="005A06C7"/>
    <w:rsid w:val="005A1792"/>
    <w:rsid w:val="005A7E3F"/>
    <w:rsid w:val="005B351F"/>
    <w:rsid w:val="005B395C"/>
    <w:rsid w:val="005B5756"/>
    <w:rsid w:val="005B6773"/>
    <w:rsid w:val="005C0C66"/>
    <w:rsid w:val="005C0EFA"/>
    <w:rsid w:val="005C1EE0"/>
    <w:rsid w:val="005C3B0D"/>
    <w:rsid w:val="005C4EE0"/>
    <w:rsid w:val="005C5C56"/>
    <w:rsid w:val="005C742A"/>
    <w:rsid w:val="005C76C7"/>
    <w:rsid w:val="005D048C"/>
    <w:rsid w:val="005D0FBF"/>
    <w:rsid w:val="005D1B84"/>
    <w:rsid w:val="005D2D08"/>
    <w:rsid w:val="005D3D62"/>
    <w:rsid w:val="005D73C0"/>
    <w:rsid w:val="005D7EA6"/>
    <w:rsid w:val="005E2589"/>
    <w:rsid w:val="005E4564"/>
    <w:rsid w:val="005F0355"/>
    <w:rsid w:val="005F03FC"/>
    <w:rsid w:val="005F0FA5"/>
    <w:rsid w:val="005F2C05"/>
    <w:rsid w:val="005F35B6"/>
    <w:rsid w:val="005F4B11"/>
    <w:rsid w:val="005F785C"/>
    <w:rsid w:val="00600445"/>
    <w:rsid w:val="00602206"/>
    <w:rsid w:val="006074C9"/>
    <w:rsid w:val="00610954"/>
    <w:rsid w:val="00614314"/>
    <w:rsid w:val="006146BF"/>
    <w:rsid w:val="00614724"/>
    <w:rsid w:val="0061547A"/>
    <w:rsid w:val="006160B5"/>
    <w:rsid w:val="0062007A"/>
    <w:rsid w:val="00620665"/>
    <w:rsid w:val="006251A3"/>
    <w:rsid w:val="00626FF7"/>
    <w:rsid w:val="00627502"/>
    <w:rsid w:val="006327A2"/>
    <w:rsid w:val="00632CA6"/>
    <w:rsid w:val="0063334A"/>
    <w:rsid w:val="006346B3"/>
    <w:rsid w:val="00635DFE"/>
    <w:rsid w:val="00635EF5"/>
    <w:rsid w:val="00637819"/>
    <w:rsid w:val="00640052"/>
    <w:rsid w:val="00641F31"/>
    <w:rsid w:val="00646999"/>
    <w:rsid w:val="0065279A"/>
    <w:rsid w:val="0065510F"/>
    <w:rsid w:val="006556C2"/>
    <w:rsid w:val="00656F90"/>
    <w:rsid w:val="00657026"/>
    <w:rsid w:val="00660865"/>
    <w:rsid w:val="00661ADA"/>
    <w:rsid w:val="0066249E"/>
    <w:rsid w:val="00663788"/>
    <w:rsid w:val="00663C28"/>
    <w:rsid w:val="00663E1C"/>
    <w:rsid w:val="00664475"/>
    <w:rsid w:val="00671383"/>
    <w:rsid w:val="006746C8"/>
    <w:rsid w:val="0067571D"/>
    <w:rsid w:val="00675C76"/>
    <w:rsid w:val="006772C8"/>
    <w:rsid w:val="00681E50"/>
    <w:rsid w:val="00681F65"/>
    <w:rsid w:val="006821EA"/>
    <w:rsid w:val="00683A6D"/>
    <w:rsid w:val="0068446D"/>
    <w:rsid w:val="00684DF8"/>
    <w:rsid w:val="00685497"/>
    <w:rsid w:val="006862E4"/>
    <w:rsid w:val="0069036B"/>
    <w:rsid w:val="00690395"/>
    <w:rsid w:val="0069200B"/>
    <w:rsid w:val="006927B9"/>
    <w:rsid w:val="0069567C"/>
    <w:rsid w:val="0069643D"/>
    <w:rsid w:val="006A0242"/>
    <w:rsid w:val="006A29FD"/>
    <w:rsid w:val="006A5E9A"/>
    <w:rsid w:val="006B0356"/>
    <w:rsid w:val="006B2B53"/>
    <w:rsid w:val="006B529E"/>
    <w:rsid w:val="006B7634"/>
    <w:rsid w:val="006C080F"/>
    <w:rsid w:val="006C086D"/>
    <w:rsid w:val="006C0BA6"/>
    <w:rsid w:val="006C1205"/>
    <w:rsid w:val="006C2FED"/>
    <w:rsid w:val="006C58F3"/>
    <w:rsid w:val="006D0C7D"/>
    <w:rsid w:val="006D3444"/>
    <w:rsid w:val="006D4434"/>
    <w:rsid w:val="006D50E7"/>
    <w:rsid w:val="006D549F"/>
    <w:rsid w:val="006D69D3"/>
    <w:rsid w:val="006E4A21"/>
    <w:rsid w:val="006F6B3E"/>
    <w:rsid w:val="006F7DB0"/>
    <w:rsid w:val="00700141"/>
    <w:rsid w:val="00700E68"/>
    <w:rsid w:val="00701FBC"/>
    <w:rsid w:val="00706DAD"/>
    <w:rsid w:val="007079C6"/>
    <w:rsid w:val="00707DB9"/>
    <w:rsid w:val="00712DA1"/>
    <w:rsid w:val="0071307F"/>
    <w:rsid w:val="00713421"/>
    <w:rsid w:val="00715BDE"/>
    <w:rsid w:val="00715D48"/>
    <w:rsid w:val="00716A26"/>
    <w:rsid w:val="0072156D"/>
    <w:rsid w:val="007216E9"/>
    <w:rsid w:val="007302CE"/>
    <w:rsid w:val="0073313B"/>
    <w:rsid w:val="00734E1B"/>
    <w:rsid w:val="007376E3"/>
    <w:rsid w:val="007379B3"/>
    <w:rsid w:val="00741A93"/>
    <w:rsid w:val="00743945"/>
    <w:rsid w:val="00743AFF"/>
    <w:rsid w:val="007448AD"/>
    <w:rsid w:val="007457B2"/>
    <w:rsid w:val="00750DB6"/>
    <w:rsid w:val="00751661"/>
    <w:rsid w:val="007601B2"/>
    <w:rsid w:val="00760C2D"/>
    <w:rsid w:val="00762A3E"/>
    <w:rsid w:val="00764B8F"/>
    <w:rsid w:val="007708AE"/>
    <w:rsid w:val="00770974"/>
    <w:rsid w:val="007750E4"/>
    <w:rsid w:val="00776984"/>
    <w:rsid w:val="00777AE0"/>
    <w:rsid w:val="00783572"/>
    <w:rsid w:val="00783B94"/>
    <w:rsid w:val="0078402C"/>
    <w:rsid w:val="00785852"/>
    <w:rsid w:val="00786321"/>
    <w:rsid w:val="007871A1"/>
    <w:rsid w:val="00787E7C"/>
    <w:rsid w:val="00787F43"/>
    <w:rsid w:val="00792B96"/>
    <w:rsid w:val="00794771"/>
    <w:rsid w:val="00794A82"/>
    <w:rsid w:val="00797949"/>
    <w:rsid w:val="007A0669"/>
    <w:rsid w:val="007A162B"/>
    <w:rsid w:val="007A6708"/>
    <w:rsid w:val="007A71AE"/>
    <w:rsid w:val="007B046C"/>
    <w:rsid w:val="007B19DC"/>
    <w:rsid w:val="007B3CDE"/>
    <w:rsid w:val="007B6922"/>
    <w:rsid w:val="007B72C7"/>
    <w:rsid w:val="007C1825"/>
    <w:rsid w:val="007C19C7"/>
    <w:rsid w:val="007C5E2E"/>
    <w:rsid w:val="007C69DC"/>
    <w:rsid w:val="007C7991"/>
    <w:rsid w:val="007D192C"/>
    <w:rsid w:val="007D3A78"/>
    <w:rsid w:val="007D4A0C"/>
    <w:rsid w:val="007D59BD"/>
    <w:rsid w:val="007D6659"/>
    <w:rsid w:val="007E0D5F"/>
    <w:rsid w:val="007E184F"/>
    <w:rsid w:val="007E1BF0"/>
    <w:rsid w:val="007E1FAF"/>
    <w:rsid w:val="007E287F"/>
    <w:rsid w:val="007E2D35"/>
    <w:rsid w:val="007E3A38"/>
    <w:rsid w:val="007E5652"/>
    <w:rsid w:val="007E5EAA"/>
    <w:rsid w:val="007E6100"/>
    <w:rsid w:val="007E65CB"/>
    <w:rsid w:val="007E7BF6"/>
    <w:rsid w:val="007F0E9B"/>
    <w:rsid w:val="007F1B82"/>
    <w:rsid w:val="007F2230"/>
    <w:rsid w:val="007F2C8B"/>
    <w:rsid w:val="007F5749"/>
    <w:rsid w:val="00803556"/>
    <w:rsid w:val="00803A76"/>
    <w:rsid w:val="00805DC2"/>
    <w:rsid w:val="00806086"/>
    <w:rsid w:val="00806575"/>
    <w:rsid w:val="00810CDA"/>
    <w:rsid w:val="00811D21"/>
    <w:rsid w:val="0081401A"/>
    <w:rsid w:val="0081443F"/>
    <w:rsid w:val="008144AE"/>
    <w:rsid w:val="00814F72"/>
    <w:rsid w:val="00815570"/>
    <w:rsid w:val="00817B26"/>
    <w:rsid w:val="00820334"/>
    <w:rsid w:val="008216A3"/>
    <w:rsid w:val="008220CE"/>
    <w:rsid w:val="00822499"/>
    <w:rsid w:val="008234AF"/>
    <w:rsid w:val="00827338"/>
    <w:rsid w:val="00830DA5"/>
    <w:rsid w:val="008332F6"/>
    <w:rsid w:val="0083395F"/>
    <w:rsid w:val="00833C93"/>
    <w:rsid w:val="00834458"/>
    <w:rsid w:val="00834F4D"/>
    <w:rsid w:val="00840199"/>
    <w:rsid w:val="00841A62"/>
    <w:rsid w:val="00841D54"/>
    <w:rsid w:val="00843156"/>
    <w:rsid w:val="00845EE3"/>
    <w:rsid w:val="0085053A"/>
    <w:rsid w:val="008519F8"/>
    <w:rsid w:val="008521ED"/>
    <w:rsid w:val="00853A08"/>
    <w:rsid w:val="00853BB4"/>
    <w:rsid w:val="00855207"/>
    <w:rsid w:val="008571EB"/>
    <w:rsid w:val="00857B86"/>
    <w:rsid w:val="0086071B"/>
    <w:rsid w:val="00861BA6"/>
    <w:rsid w:val="00861DA9"/>
    <w:rsid w:val="008632BB"/>
    <w:rsid w:val="00866C6A"/>
    <w:rsid w:val="00867C0E"/>
    <w:rsid w:val="008715F2"/>
    <w:rsid w:val="00871632"/>
    <w:rsid w:val="008721C6"/>
    <w:rsid w:val="00876A52"/>
    <w:rsid w:val="008776ED"/>
    <w:rsid w:val="008779D9"/>
    <w:rsid w:val="00877CA8"/>
    <w:rsid w:val="00877D2E"/>
    <w:rsid w:val="00880A1D"/>
    <w:rsid w:val="00880E22"/>
    <w:rsid w:val="00884ADF"/>
    <w:rsid w:val="00885852"/>
    <w:rsid w:val="008922C0"/>
    <w:rsid w:val="008924D4"/>
    <w:rsid w:val="008A1054"/>
    <w:rsid w:val="008A1C86"/>
    <w:rsid w:val="008A1EC6"/>
    <w:rsid w:val="008A2B8D"/>
    <w:rsid w:val="008A4607"/>
    <w:rsid w:val="008B101F"/>
    <w:rsid w:val="008B4242"/>
    <w:rsid w:val="008B7828"/>
    <w:rsid w:val="008C1258"/>
    <w:rsid w:val="008C1E98"/>
    <w:rsid w:val="008C37A5"/>
    <w:rsid w:val="008C3B02"/>
    <w:rsid w:val="008C553F"/>
    <w:rsid w:val="008C60D9"/>
    <w:rsid w:val="008C71AF"/>
    <w:rsid w:val="008C7A28"/>
    <w:rsid w:val="008D2A47"/>
    <w:rsid w:val="008D4D46"/>
    <w:rsid w:val="008D71B2"/>
    <w:rsid w:val="008D71ED"/>
    <w:rsid w:val="008E0EC2"/>
    <w:rsid w:val="008E38E8"/>
    <w:rsid w:val="008E6456"/>
    <w:rsid w:val="008F21E2"/>
    <w:rsid w:val="008F43D8"/>
    <w:rsid w:val="00900971"/>
    <w:rsid w:val="0090097B"/>
    <w:rsid w:val="00904B9E"/>
    <w:rsid w:val="009113D5"/>
    <w:rsid w:val="00911524"/>
    <w:rsid w:val="00916B46"/>
    <w:rsid w:val="00917EC4"/>
    <w:rsid w:val="00920027"/>
    <w:rsid w:val="0092038A"/>
    <w:rsid w:val="00920465"/>
    <w:rsid w:val="00920C6F"/>
    <w:rsid w:val="00920E77"/>
    <w:rsid w:val="0092189F"/>
    <w:rsid w:val="009236AA"/>
    <w:rsid w:val="00925578"/>
    <w:rsid w:val="00925B05"/>
    <w:rsid w:val="0092689F"/>
    <w:rsid w:val="00927995"/>
    <w:rsid w:val="00930540"/>
    <w:rsid w:val="00933AFC"/>
    <w:rsid w:val="00934E07"/>
    <w:rsid w:val="009354E6"/>
    <w:rsid w:val="009412A4"/>
    <w:rsid w:val="009423A1"/>
    <w:rsid w:val="0094296B"/>
    <w:rsid w:val="00942D8C"/>
    <w:rsid w:val="009433F3"/>
    <w:rsid w:val="00945184"/>
    <w:rsid w:val="00946A66"/>
    <w:rsid w:val="00950BAE"/>
    <w:rsid w:val="00953515"/>
    <w:rsid w:val="009545A0"/>
    <w:rsid w:val="009625C4"/>
    <w:rsid w:val="0096456D"/>
    <w:rsid w:val="00964759"/>
    <w:rsid w:val="00966C0C"/>
    <w:rsid w:val="0097002D"/>
    <w:rsid w:val="009707DB"/>
    <w:rsid w:val="009766FA"/>
    <w:rsid w:val="009806B6"/>
    <w:rsid w:val="00981FE2"/>
    <w:rsid w:val="009833E3"/>
    <w:rsid w:val="0098497E"/>
    <w:rsid w:val="009850E7"/>
    <w:rsid w:val="00990448"/>
    <w:rsid w:val="009905CC"/>
    <w:rsid w:val="009908C4"/>
    <w:rsid w:val="0099128E"/>
    <w:rsid w:val="009928A0"/>
    <w:rsid w:val="00996617"/>
    <w:rsid w:val="0099786C"/>
    <w:rsid w:val="009A5867"/>
    <w:rsid w:val="009A6B3D"/>
    <w:rsid w:val="009B10C9"/>
    <w:rsid w:val="009B319E"/>
    <w:rsid w:val="009B34F5"/>
    <w:rsid w:val="009B3B37"/>
    <w:rsid w:val="009B4BF6"/>
    <w:rsid w:val="009B55DB"/>
    <w:rsid w:val="009B5894"/>
    <w:rsid w:val="009B5DC1"/>
    <w:rsid w:val="009B61D1"/>
    <w:rsid w:val="009B6C38"/>
    <w:rsid w:val="009B7C7C"/>
    <w:rsid w:val="009B7F82"/>
    <w:rsid w:val="009C0199"/>
    <w:rsid w:val="009C1B69"/>
    <w:rsid w:val="009C1DD0"/>
    <w:rsid w:val="009C32AD"/>
    <w:rsid w:val="009C739D"/>
    <w:rsid w:val="009C7A5B"/>
    <w:rsid w:val="009D05B9"/>
    <w:rsid w:val="009D36BB"/>
    <w:rsid w:val="009D46A5"/>
    <w:rsid w:val="009D5502"/>
    <w:rsid w:val="009E0BEE"/>
    <w:rsid w:val="009E23C2"/>
    <w:rsid w:val="009E2B90"/>
    <w:rsid w:val="009E38C9"/>
    <w:rsid w:val="009E466D"/>
    <w:rsid w:val="009E5C64"/>
    <w:rsid w:val="009E723D"/>
    <w:rsid w:val="009F2557"/>
    <w:rsid w:val="009F29D4"/>
    <w:rsid w:val="009F397A"/>
    <w:rsid w:val="009F4182"/>
    <w:rsid w:val="009F7065"/>
    <w:rsid w:val="00A002F1"/>
    <w:rsid w:val="00A04687"/>
    <w:rsid w:val="00A1278D"/>
    <w:rsid w:val="00A1280D"/>
    <w:rsid w:val="00A167C1"/>
    <w:rsid w:val="00A2132E"/>
    <w:rsid w:val="00A21727"/>
    <w:rsid w:val="00A2602F"/>
    <w:rsid w:val="00A26B7E"/>
    <w:rsid w:val="00A307F6"/>
    <w:rsid w:val="00A3306D"/>
    <w:rsid w:val="00A33E2D"/>
    <w:rsid w:val="00A40F47"/>
    <w:rsid w:val="00A4122E"/>
    <w:rsid w:val="00A415AF"/>
    <w:rsid w:val="00A41850"/>
    <w:rsid w:val="00A42253"/>
    <w:rsid w:val="00A427E3"/>
    <w:rsid w:val="00A43770"/>
    <w:rsid w:val="00A46451"/>
    <w:rsid w:val="00A5252D"/>
    <w:rsid w:val="00A53577"/>
    <w:rsid w:val="00A537F8"/>
    <w:rsid w:val="00A56DF3"/>
    <w:rsid w:val="00A601B3"/>
    <w:rsid w:val="00A613F1"/>
    <w:rsid w:val="00A63CBF"/>
    <w:rsid w:val="00A640CD"/>
    <w:rsid w:val="00A64FF7"/>
    <w:rsid w:val="00A66BAB"/>
    <w:rsid w:val="00A67496"/>
    <w:rsid w:val="00A67BBD"/>
    <w:rsid w:val="00A707A9"/>
    <w:rsid w:val="00A739B9"/>
    <w:rsid w:val="00A73F68"/>
    <w:rsid w:val="00A74E9A"/>
    <w:rsid w:val="00A764A9"/>
    <w:rsid w:val="00A76F05"/>
    <w:rsid w:val="00A77A02"/>
    <w:rsid w:val="00A83A40"/>
    <w:rsid w:val="00A84144"/>
    <w:rsid w:val="00A8536E"/>
    <w:rsid w:val="00A86412"/>
    <w:rsid w:val="00A90FAC"/>
    <w:rsid w:val="00A93E67"/>
    <w:rsid w:val="00A94906"/>
    <w:rsid w:val="00A95310"/>
    <w:rsid w:val="00A96DBE"/>
    <w:rsid w:val="00AA17EA"/>
    <w:rsid w:val="00AA4B6D"/>
    <w:rsid w:val="00AA62F8"/>
    <w:rsid w:val="00AA71DD"/>
    <w:rsid w:val="00AB6067"/>
    <w:rsid w:val="00AB655A"/>
    <w:rsid w:val="00AB7EF7"/>
    <w:rsid w:val="00AC13B5"/>
    <w:rsid w:val="00AC2DAB"/>
    <w:rsid w:val="00AC4953"/>
    <w:rsid w:val="00AC615F"/>
    <w:rsid w:val="00AC697F"/>
    <w:rsid w:val="00AC79AC"/>
    <w:rsid w:val="00AD11C9"/>
    <w:rsid w:val="00AD21B0"/>
    <w:rsid w:val="00AD3FD9"/>
    <w:rsid w:val="00AD5D74"/>
    <w:rsid w:val="00AD7450"/>
    <w:rsid w:val="00AE053B"/>
    <w:rsid w:val="00AF04F3"/>
    <w:rsid w:val="00AF20E4"/>
    <w:rsid w:val="00AF551A"/>
    <w:rsid w:val="00AF5EFB"/>
    <w:rsid w:val="00B01EE7"/>
    <w:rsid w:val="00B021FD"/>
    <w:rsid w:val="00B02D14"/>
    <w:rsid w:val="00B0345A"/>
    <w:rsid w:val="00B050A3"/>
    <w:rsid w:val="00B1001A"/>
    <w:rsid w:val="00B11EDA"/>
    <w:rsid w:val="00B131E1"/>
    <w:rsid w:val="00B16059"/>
    <w:rsid w:val="00B17C0E"/>
    <w:rsid w:val="00B205DD"/>
    <w:rsid w:val="00B213CA"/>
    <w:rsid w:val="00B25664"/>
    <w:rsid w:val="00B26E27"/>
    <w:rsid w:val="00B324AA"/>
    <w:rsid w:val="00B32C1A"/>
    <w:rsid w:val="00B34E43"/>
    <w:rsid w:val="00B35B00"/>
    <w:rsid w:val="00B36DD5"/>
    <w:rsid w:val="00B40927"/>
    <w:rsid w:val="00B40B6C"/>
    <w:rsid w:val="00B43A60"/>
    <w:rsid w:val="00B43C26"/>
    <w:rsid w:val="00B45641"/>
    <w:rsid w:val="00B467B7"/>
    <w:rsid w:val="00B46DCA"/>
    <w:rsid w:val="00B529AE"/>
    <w:rsid w:val="00B53374"/>
    <w:rsid w:val="00B551DE"/>
    <w:rsid w:val="00B55C33"/>
    <w:rsid w:val="00B56CC0"/>
    <w:rsid w:val="00B60EBA"/>
    <w:rsid w:val="00B620BB"/>
    <w:rsid w:val="00B665EC"/>
    <w:rsid w:val="00B70988"/>
    <w:rsid w:val="00B7224C"/>
    <w:rsid w:val="00B75381"/>
    <w:rsid w:val="00B75B38"/>
    <w:rsid w:val="00B769FB"/>
    <w:rsid w:val="00B7791F"/>
    <w:rsid w:val="00B819AF"/>
    <w:rsid w:val="00B83826"/>
    <w:rsid w:val="00B841E1"/>
    <w:rsid w:val="00B866A9"/>
    <w:rsid w:val="00B86BD9"/>
    <w:rsid w:val="00B8792E"/>
    <w:rsid w:val="00B87D26"/>
    <w:rsid w:val="00B94162"/>
    <w:rsid w:val="00B94A2B"/>
    <w:rsid w:val="00B96352"/>
    <w:rsid w:val="00B97CB0"/>
    <w:rsid w:val="00BA0355"/>
    <w:rsid w:val="00BA2406"/>
    <w:rsid w:val="00BA66E6"/>
    <w:rsid w:val="00BA78DE"/>
    <w:rsid w:val="00BB1449"/>
    <w:rsid w:val="00BB5436"/>
    <w:rsid w:val="00BB54A5"/>
    <w:rsid w:val="00BB6711"/>
    <w:rsid w:val="00BB7395"/>
    <w:rsid w:val="00BB7D05"/>
    <w:rsid w:val="00BC158D"/>
    <w:rsid w:val="00BC1DDD"/>
    <w:rsid w:val="00BC499F"/>
    <w:rsid w:val="00BC5935"/>
    <w:rsid w:val="00BC669E"/>
    <w:rsid w:val="00BC7B00"/>
    <w:rsid w:val="00BD17BE"/>
    <w:rsid w:val="00BD2A5B"/>
    <w:rsid w:val="00BD3471"/>
    <w:rsid w:val="00BD48DE"/>
    <w:rsid w:val="00BE1001"/>
    <w:rsid w:val="00BE31F5"/>
    <w:rsid w:val="00BF1276"/>
    <w:rsid w:val="00BF2C76"/>
    <w:rsid w:val="00BF4AA0"/>
    <w:rsid w:val="00BF604E"/>
    <w:rsid w:val="00C01470"/>
    <w:rsid w:val="00C03903"/>
    <w:rsid w:val="00C04BA0"/>
    <w:rsid w:val="00C101AA"/>
    <w:rsid w:val="00C12526"/>
    <w:rsid w:val="00C139C8"/>
    <w:rsid w:val="00C13E7D"/>
    <w:rsid w:val="00C13FD6"/>
    <w:rsid w:val="00C1430F"/>
    <w:rsid w:val="00C15178"/>
    <w:rsid w:val="00C15A17"/>
    <w:rsid w:val="00C15A91"/>
    <w:rsid w:val="00C16DCD"/>
    <w:rsid w:val="00C20972"/>
    <w:rsid w:val="00C20BF2"/>
    <w:rsid w:val="00C22180"/>
    <w:rsid w:val="00C22B14"/>
    <w:rsid w:val="00C23C08"/>
    <w:rsid w:val="00C23C68"/>
    <w:rsid w:val="00C243C4"/>
    <w:rsid w:val="00C26B7B"/>
    <w:rsid w:val="00C27101"/>
    <w:rsid w:val="00C32A6A"/>
    <w:rsid w:val="00C349D3"/>
    <w:rsid w:val="00C36C84"/>
    <w:rsid w:val="00C425C5"/>
    <w:rsid w:val="00C47864"/>
    <w:rsid w:val="00C511EA"/>
    <w:rsid w:val="00C51932"/>
    <w:rsid w:val="00C6035E"/>
    <w:rsid w:val="00C618D5"/>
    <w:rsid w:val="00C66683"/>
    <w:rsid w:val="00C73643"/>
    <w:rsid w:val="00C73C92"/>
    <w:rsid w:val="00C766B3"/>
    <w:rsid w:val="00C81C03"/>
    <w:rsid w:val="00C828E7"/>
    <w:rsid w:val="00C83037"/>
    <w:rsid w:val="00C83EF4"/>
    <w:rsid w:val="00C92680"/>
    <w:rsid w:val="00C9527B"/>
    <w:rsid w:val="00C9529B"/>
    <w:rsid w:val="00C96CC7"/>
    <w:rsid w:val="00C973E1"/>
    <w:rsid w:val="00C97518"/>
    <w:rsid w:val="00C975BC"/>
    <w:rsid w:val="00C979AF"/>
    <w:rsid w:val="00C97C9F"/>
    <w:rsid w:val="00C97D4D"/>
    <w:rsid w:val="00CA14F5"/>
    <w:rsid w:val="00CA1B46"/>
    <w:rsid w:val="00CA28FF"/>
    <w:rsid w:val="00CA4EC9"/>
    <w:rsid w:val="00CA5051"/>
    <w:rsid w:val="00CA5176"/>
    <w:rsid w:val="00CA79AD"/>
    <w:rsid w:val="00CB2DDC"/>
    <w:rsid w:val="00CB3D00"/>
    <w:rsid w:val="00CB5F22"/>
    <w:rsid w:val="00CB6774"/>
    <w:rsid w:val="00CB79EE"/>
    <w:rsid w:val="00CC4B22"/>
    <w:rsid w:val="00CC511D"/>
    <w:rsid w:val="00CC5215"/>
    <w:rsid w:val="00CD1194"/>
    <w:rsid w:val="00CD18D5"/>
    <w:rsid w:val="00CD1CA0"/>
    <w:rsid w:val="00CD56C2"/>
    <w:rsid w:val="00CD5B46"/>
    <w:rsid w:val="00CD6D5D"/>
    <w:rsid w:val="00CE16FB"/>
    <w:rsid w:val="00CE2D83"/>
    <w:rsid w:val="00CE2EB3"/>
    <w:rsid w:val="00CE3FC3"/>
    <w:rsid w:val="00CE439F"/>
    <w:rsid w:val="00CE47B9"/>
    <w:rsid w:val="00CE4B42"/>
    <w:rsid w:val="00CE53C3"/>
    <w:rsid w:val="00CE776C"/>
    <w:rsid w:val="00CE7BAE"/>
    <w:rsid w:val="00CF15B1"/>
    <w:rsid w:val="00CF3172"/>
    <w:rsid w:val="00CF319C"/>
    <w:rsid w:val="00CF4EB0"/>
    <w:rsid w:val="00D009B1"/>
    <w:rsid w:val="00D01953"/>
    <w:rsid w:val="00D0238D"/>
    <w:rsid w:val="00D1093B"/>
    <w:rsid w:val="00D10E54"/>
    <w:rsid w:val="00D10FE0"/>
    <w:rsid w:val="00D110D9"/>
    <w:rsid w:val="00D139AD"/>
    <w:rsid w:val="00D13F5D"/>
    <w:rsid w:val="00D15A6A"/>
    <w:rsid w:val="00D166C4"/>
    <w:rsid w:val="00D16C8D"/>
    <w:rsid w:val="00D207E4"/>
    <w:rsid w:val="00D2401C"/>
    <w:rsid w:val="00D273B2"/>
    <w:rsid w:val="00D308EE"/>
    <w:rsid w:val="00D30DC6"/>
    <w:rsid w:val="00D31710"/>
    <w:rsid w:val="00D32D42"/>
    <w:rsid w:val="00D3379F"/>
    <w:rsid w:val="00D33E4D"/>
    <w:rsid w:val="00D35497"/>
    <w:rsid w:val="00D413B3"/>
    <w:rsid w:val="00D42D78"/>
    <w:rsid w:val="00D43F5F"/>
    <w:rsid w:val="00D43F64"/>
    <w:rsid w:val="00D4465D"/>
    <w:rsid w:val="00D44C9C"/>
    <w:rsid w:val="00D5196F"/>
    <w:rsid w:val="00D5250C"/>
    <w:rsid w:val="00D525DB"/>
    <w:rsid w:val="00D52BEF"/>
    <w:rsid w:val="00D54AD5"/>
    <w:rsid w:val="00D54CE1"/>
    <w:rsid w:val="00D551E7"/>
    <w:rsid w:val="00D55DF4"/>
    <w:rsid w:val="00D5634E"/>
    <w:rsid w:val="00D60866"/>
    <w:rsid w:val="00D60891"/>
    <w:rsid w:val="00D60F6B"/>
    <w:rsid w:val="00D660C1"/>
    <w:rsid w:val="00D67C0F"/>
    <w:rsid w:val="00D716ED"/>
    <w:rsid w:val="00D773E5"/>
    <w:rsid w:val="00D77814"/>
    <w:rsid w:val="00D77A68"/>
    <w:rsid w:val="00D825AB"/>
    <w:rsid w:val="00D84492"/>
    <w:rsid w:val="00D85AA0"/>
    <w:rsid w:val="00D85B3C"/>
    <w:rsid w:val="00D87562"/>
    <w:rsid w:val="00D90748"/>
    <w:rsid w:val="00D92116"/>
    <w:rsid w:val="00D92AC0"/>
    <w:rsid w:val="00D9340C"/>
    <w:rsid w:val="00D94C58"/>
    <w:rsid w:val="00DA07E9"/>
    <w:rsid w:val="00DA2AA7"/>
    <w:rsid w:val="00DA3451"/>
    <w:rsid w:val="00DA580B"/>
    <w:rsid w:val="00DB06AE"/>
    <w:rsid w:val="00DB152F"/>
    <w:rsid w:val="00DB34DC"/>
    <w:rsid w:val="00DB6F66"/>
    <w:rsid w:val="00DC0498"/>
    <w:rsid w:val="00DC1BA2"/>
    <w:rsid w:val="00DC1F7F"/>
    <w:rsid w:val="00DC3872"/>
    <w:rsid w:val="00DC5032"/>
    <w:rsid w:val="00DC5670"/>
    <w:rsid w:val="00DC5CB3"/>
    <w:rsid w:val="00DD7BB2"/>
    <w:rsid w:val="00DE05F7"/>
    <w:rsid w:val="00DE1B4E"/>
    <w:rsid w:val="00DE2EFD"/>
    <w:rsid w:val="00DE31F9"/>
    <w:rsid w:val="00DE3505"/>
    <w:rsid w:val="00DE499B"/>
    <w:rsid w:val="00DE7FF3"/>
    <w:rsid w:val="00DF48FE"/>
    <w:rsid w:val="00E016CE"/>
    <w:rsid w:val="00E02A32"/>
    <w:rsid w:val="00E02AB6"/>
    <w:rsid w:val="00E0343C"/>
    <w:rsid w:val="00E03F57"/>
    <w:rsid w:val="00E04463"/>
    <w:rsid w:val="00E04479"/>
    <w:rsid w:val="00E05D85"/>
    <w:rsid w:val="00E07969"/>
    <w:rsid w:val="00E1016B"/>
    <w:rsid w:val="00E11AFD"/>
    <w:rsid w:val="00E13436"/>
    <w:rsid w:val="00E15ECF"/>
    <w:rsid w:val="00E16B17"/>
    <w:rsid w:val="00E235EA"/>
    <w:rsid w:val="00E23B7F"/>
    <w:rsid w:val="00E26651"/>
    <w:rsid w:val="00E30993"/>
    <w:rsid w:val="00E30F29"/>
    <w:rsid w:val="00E3196D"/>
    <w:rsid w:val="00E32AAC"/>
    <w:rsid w:val="00E3526B"/>
    <w:rsid w:val="00E35ABE"/>
    <w:rsid w:val="00E36E5E"/>
    <w:rsid w:val="00E4120A"/>
    <w:rsid w:val="00E43436"/>
    <w:rsid w:val="00E442BD"/>
    <w:rsid w:val="00E44874"/>
    <w:rsid w:val="00E53078"/>
    <w:rsid w:val="00E551AA"/>
    <w:rsid w:val="00E55CE7"/>
    <w:rsid w:val="00E6269A"/>
    <w:rsid w:val="00E63068"/>
    <w:rsid w:val="00E66B3F"/>
    <w:rsid w:val="00E74C61"/>
    <w:rsid w:val="00E75410"/>
    <w:rsid w:val="00E7556E"/>
    <w:rsid w:val="00E80486"/>
    <w:rsid w:val="00E84693"/>
    <w:rsid w:val="00E90012"/>
    <w:rsid w:val="00E9070B"/>
    <w:rsid w:val="00E928E4"/>
    <w:rsid w:val="00E93D25"/>
    <w:rsid w:val="00E9462E"/>
    <w:rsid w:val="00E95EFF"/>
    <w:rsid w:val="00E968BA"/>
    <w:rsid w:val="00E9758B"/>
    <w:rsid w:val="00EA264A"/>
    <w:rsid w:val="00EA3008"/>
    <w:rsid w:val="00EA3FDD"/>
    <w:rsid w:val="00EA4579"/>
    <w:rsid w:val="00EA59C3"/>
    <w:rsid w:val="00EA6FBC"/>
    <w:rsid w:val="00EB024D"/>
    <w:rsid w:val="00EB0E4D"/>
    <w:rsid w:val="00EB206F"/>
    <w:rsid w:val="00EB629C"/>
    <w:rsid w:val="00EC00BE"/>
    <w:rsid w:val="00EC138A"/>
    <w:rsid w:val="00EC1E93"/>
    <w:rsid w:val="00EC231F"/>
    <w:rsid w:val="00EC6346"/>
    <w:rsid w:val="00EC68EB"/>
    <w:rsid w:val="00EC701A"/>
    <w:rsid w:val="00EC7426"/>
    <w:rsid w:val="00EC7828"/>
    <w:rsid w:val="00ED62F4"/>
    <w:rsid w:val="00EE00FB"/>
    <w:rsid w:val="00EE0187"/>
    <w:rsid w:val="00EE31E9"/>
    <w:rsid w:val="00EF04D5"/>
    <w:rsid w:val="00EF0AE2"/>
    <w:rsid w:val="00EF1169"/>
    <w:rsid w:val="00EF13FE"/>
    <w:rsid w:val="00EF3448"/>
    <w:rsid w:val="00EF4B4B"/>
    <w:rsid w:val="00EF6413"/>
    <w:rsid w:val="00EF7EAF"/>
    <w:rsid w:val="00F00046"/>
    <w:rsid w:val="00F0008B"/>
    <w:rsid w:val="00F01105"/>
    <w:rsid w:val="00F023B9"/>
    <w:rsid w:val="00F04AF9"/>
    <w:rsid w:val="00F05D66"/>
    <w:rsid w:val="00F13767"/>
    <w:rsid w:val="00F142AF"/>
    <w:rsid w:val="00F1614A"/>
    <w:rsid w:val="00F20C63"/>
    <w:rsid w:val="00F21293"/>
    <w:rsid w:val="00F24A9E"/>
    <w:rsid w:val="00F2536E"/>
    <w:rsid w:val="00F319B0"/>
    <w:rsid w:val="00F31B19"/>
    <w:rsid w:val="00F3291B"/>
    <w:rsid w:val="00F33F72"/>
    <w:rsid w:val="00F348E5"/>
    <w:rsid w:val="00F3548E"/>
    <w:rsid w:val="00F35E18"/>
    <w:rsid w:val="00F36141"/>
    <w:rsid w:val="00F37F83"/>
    <w:rsid w:val="00F4181C"/>
    <w:rsid w:val="00F422A3"/>
    <w:rsid w:val="00F44375"/>
    <w:rsid w:val="00F45890"/>
    <w:rsid w:val="00F46BF2"/>
    <w:rsid w:val="00F50F7B"/>
    <w:rsid w:val="00F54530"/>
    <w:rsid w:val="00F56DF0"/>
    <w:rsid w:val="00F57062"/>
    <w:rsid w:val="00F579FF"/>
    <w:rsid w:val="00F63310"/>
    <w:rsid w:val="00F6381C"/>
    <w:rsid w:val="00F63D26"/>
    <w:rsid w:val="00F660F4"/>
    <w:rsid w:val="00F67F34"/>
    <w:rsid w:val="00F7192C"/>
    <w:rsid w:val="00F71C90"/>
    <w:rsid w:val="00F7225E"/>
    <w:rsid w:val="00F7233C"/>
    <w:rsid w:val="00F7306E"/>
    <w:rsid w:val="00F770F3"/>
    <w:rsid w:val="00F77F6B"/>
    <w:rsid w:val="00F803FC"/>
    <w:rsid w:val="00F805CD"/>
    <w:rsid w:val="00F806C1"/>
    <w:rsid w:val="00F82962"/>
    <w:rsid w:val="00F85833"/>
    <w:rsid w:val="00F8722E"/>
    <w:rsid w:val="00F91CC6"/>
    <w:rsid w:val="00F92153"/>
    <w:rsid w:val="00F92472"/>
    <w:rsid w:val="00F934DD"/>
    <w:rsid w:val="00F94B22"/>
    <w:rsid w:val="00FA0ABD"/>
    <w:rsid w:val="00FA2D1D"/>
    <w:rsid w:val="00FA42E2"/>
    <w:rsid w:val="00FA43FA"/>
    <w:rsid w:val="00FA7E11"/>
    <w:rsid w:val="00FB1D7D"/>
    <w:rsid w:val="00FB2A6F"/>
    <w:rsid w:val="00FB50BE"/>
    <w:rsid w:val="00FB5399"/>
    <w:rsid w:val="00FB66E5"/>
    <w:rsid w:val="00FB7D40"/>
    <w:rsid w:val="00FB7E37"/>
    <w:rsid w:val="00FC0AB9"/>
    <w:rsid w:val="00FC3E63"/>
    <w:rsid w:val="00FC48F1"/>
    <w:rsid w:val="00FC59FB"/>
    <w:rsid w:val="00FC66B6"/>
    <w:rsid w:val="00FC7358"/>
    <w:rsid w:val="00FD0B4E"/>
    <w:rsid w:val="00FD3EC7"/>
    <w:rsid w:val="00FD6181"/>
    <w:rsid w:val="00FE0A91"/>
    <w:rsid w:val="00FE27A2"/>
    <w:rsid w:val="00FE31ED"/>
    <w:rsid w:val="00FF1EAF"/>
    <w:rsid w:val="00FF1FD5"/>
    <w:rsid w:val="00FF3315"/>
    <w:rsid w:val="00FF3DBA"/>
    <w:rsid w:val="00FF48CA"/>
    <w:rsid w:val="00FF77CF"/>
    <w:rsid w:val="00FF77D4"/>
    <w:rsid w:val="6C159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146E46D"/>
  <w15:docId w15:val="{4A8AB67F-9252-46B6-A010-DF774AD2B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sl-SI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8739C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934E07"/>
    <w:rPr>
      <w:color w:val="0000FF"/>
      <w:u w:val="single"/>
    </w:rPr>
  </w:style>
  <w:style w:type="character" w:styleId="SledenaHiperpovezava">
    <w:name w:val="FollowedHyperlink"/>
    <w:basedOn w:val="Privzetapisavaodstavka"/>
    <w:uiPriority w:val="99"/>
    <w:semiHidden/>
    <w:unhideWhenUsed/>
    <w:rsid w:val="00934E07"/>
    <w:rPr>
      <w:color w:val="800080"/>
      <w:u w:val="single"/>
    </w:rPr>
  </w:style>
  <w:style w:type="paragraph" w:customStyle="1" w:styleId="font5">
    <w:name w:val="font5"/>
    <w:basedOn w:val="Navaden"/>
    <w:rsid w:val="00934E07"/>
    <w:pPr>
      <w:spacing w:before="100" w:beforeAutospacing="1" w:after="100" w:afterAutospacing="1"/>
      <w:jc w:val="left"/>
    </w:pPr>
    <w:rPr>
      <w:rFonts w:eastAsia="Times New Roman"/>
      <w:sz w:val="24"/>
      <w:szCs w:val="24"/>
      <w:lang w:eastAsia="sl-SI"/>
    </w:rPr>
  </w:style>
  <w:style w:type="paragraph" w:customStyle="1" w:styleId="font6">
    <w:name w:val="font6"/>
    <w:basedOn w:val="Navaden"/>
    <w:rsid w:val="00934E07"/>
    <w:pPr>
      <w:spacing w:before="100" w:beforeAutospacing="1" w:after="100" w:afterAutospacing="1"/>
      <w:jc w:val="left"/>
    </w:pPr>
    <w:rPr>
      <w:rFonts w:eastAsia="Times New Roman"/>
      <w:b/>
      <w:bCs/>
      <w:sz w:val="24"/>
      <w:szCs w:val="24"/>
      <w:lang w:eastAsia="sl-SI"/>
    </w:rPr>
  </w:style>
  <w:style w:type="paragraph" w:customStyle="1" w:styleId="xl63">
    <w:name w:val="xl63"/>
    <w:basedOn w:val="Navaden"/>
    <w:rsid w:val="00934E07"/>
    <w:pPr>
      <w:spacing w:before="100" w:beforeAutospacing="1" w:after="100" w:afterAutospacing="1"/>
      <w:jc w:val="left"/>
      <w:textAlignment w:val="top"/>
    </w:pPr>
    <w:rPr>
      <w:rFonts w:eastAsia="Times New Roman"/>
      <w:sz w:val="24"/>
      <w:szCs w:val="24"/>
      <w:lang w:eastAsia="sl-SI"/>
    </w:rPr>
  </w:style>
  <w:style w:type="paragraph" w:customStyle="1" w:styleId="xl64">
    <w:name w:val="xl64"/>
    <w:basedOn w:val="Navaden"/>
    <w:rsid w:val="00934E07"/>
    <w:pPr>
      <w:spacing w:before="100" w:beforeAutospacing="1" w:after="100" w:afterAutospacing="1"/>
      <w:jc w:val="left"/>
      <w:textAlignment w:val="top"/>
    </w:pPr>
    <w:rPr>
      <w:rFonts w:eastAsia="Times New Roman"/>
      <w:b/>
      <w:bCs/>
      <w:sz w:val="36"/>
      <w:szCs w:val="36"/>
      <w:lang w:eastAsia="sl-SI"/>
    </w:rPr>
  </w:style>
  <w:style w:type="paragraph" w:customStyle="1" w:styleId="xl65">
    <w:name w:val="xl65"/>
    <w:basedOn w:val="Navaden"/>
    <w:rsid w:val="00934E07"/>
    <w:pPr>
      <w:spacing w:before="100" w:beforeAutospacing="1" w:after="100" w:afterAutospacing="1"/>
      <w:jc w:val="left"/>
      <w:textAlignment w:val="top"/>
    </w:pPr>
    <w:rPr>
      <w:rFonts w:eastAsia="Times New Roman"/>
      <w:b/>
      <w:bCs/>
      <w:sz w:val="24"/>
      <w:szCs w:val="24"/>
      <w:lang w:eastAsia="sl-SI"/>
    </w:rPr>
  </w:style>
  <w:style w:type="paragraph" w:customStyle="1" w:styleId="xl66">
    <w:name w:val="xl66"/>
    <w:basedOn w:val="Navaden"/>
    <w:rsid w:val="00934E07"/>
    <w:pPr>
      <w:spacing w:before="100" w:beforeAutospacing="1" w:after="100" w:afterAutospacing="1"/>
      <w:jc w:val="left"/>
      <w:textAlignment w:val="top"/>
    </w:pPr>
    <w:rPr>
      <w:rFonts w:eastAsia="Times New Roman"/>
      <w:sz w:val="24"/>
      <w:szCs w:val="24"/>
      <w:lang w:eastAsia="sl-SI"/>
    </w:rPr>
  </w:style>
  <w:style w:type="paragraph" w:customStyle="1" w:styleId="xl67">
    <w:name w:val="xl67"/>
    <w:basedOn w:val="Navaden"/>
    <w:rsid w:val="00934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4DFEC"/>
      <w:spacing w:before="100" w:beforeAutospacing="1" w:after="100" w:afterAutospacing="1"/>
      <w:jc w:val="left"/>
      <w:textAlignment w:val="top"/>
    </w:pPr>
    <w:rPr>
      <w:rFonts w:eastAsia="Times New Roman"/>
      <w:b/>
      <w:bCs/>
      <w:sz w:val="36"/>
      <w:szCs w:val="36"/>
      <w:lang w:eastAsia="sl-SI"/>
    </w:rPr>
  </w:style>
  <w:style w:type="paragraph" w:customStyle="1" w:styleId="xl68">
    <w:name w:val="xl68"/>
    <w:basedOn w:val="Navaden"/>
    <w:rsid w:val="00934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4DFEC"/>
      <w:spacing w:before="100" w:beforeAutospacing="1" w:after="100" w:afterAutospacing="1"/>
      <w:jc w:val="left"/>
      <w:textAlignment w:val="top"/>
    </w:pPr>
    <w:rPr>
      <w:rFonts w:eastAsia="Times New Roman"/>
      <w:b/>
      <w:bCs/>
      <w:sz w:val="56"/>
      <w:szCs w:val="56"/>
      <w:lang w:eastAsia="sl-SI"/>
    </w:rPr>
  </w:style>
  <w:style w:type="paragraph" w:customStyle="1" w:styleId="xl69">
    <w:name w:val="xl69"/>
    <w:basedOn w:val="Navaden"/>
    <w:rsid w:val="00934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4DFEC"/>
      <w:spacing w:before="100" w:beforeAutospacing="1" w:after="100" w:afterAutospacing="1"/>
      <w:jc w:val="left"/>
      <w:textAlignment w:val="top"/>
    </w:pPr>
    <w:rPr>
      <w:rFonts w:eastAsia="Times New Roman"/>
      <w:sz w:val="24"/>
      <w:szCs w:val="24"/>
      <w:lang w:eastAsia="sl-SI"/>
    </w:rPr>
  </w:style>
  <w:style w:type="paragraph" w:customStyle="1" w:styleId="xl70">
    <w:name w:val="xl70"/>
    <w:basedOn w:val="Navaden"/>
    <w:rsid w:val="00934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4DFEC"/>
      <w:spacing w:before="100" w:beforeAutospacing="1" w:after="100" w:afterAutospacing="1"/>
      <w:jc w:val="left"/>
      <w:textAlignment w:val="top"/>
    </w:pPr>
    <w:rPr>
      <w:rFonts w:eastAsia="Times New Roman"/>
      <w:b/>
      <w:bCs/>
      <w:sz w:val="24"/>
      <w:szCs w:val="24"/>
      <w:lang w:eastAsia="sl-SI"/>
    </w:rPr>
  </w:style>
  <w:style w:type="paragraph" w:customStyle="1" w:styleId="xl71">
    <w:name w:val="xl71"/>
    <w:basedOn w:val="Navaden"/>
    <w:rsid w:val="00934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4DFEC"/>
      <w:spacing w:before="100" w:beforeAutospacing="1" w:after="100" w:afterAutospacing="1"/>
      <w:jc w:val="left"/>
    </w:pPr>
    <w:rPr>
      <w:rFonts w:eastAsia="Times New Roman"/>
      <w:sz w:val="24"/>
      <w:szCs w:val="24"/>
      <w:lang w:eastAsia="sl-SI"/>
    </w:rPr>
  </w:style>
  <w:style w:type="paragraph" w:customStyle="1" w:styleId="xl72">
    <w:name w:val="xl72"/>
    <w:basedOn w:val="Navaden"/>
    <w:rsid w:val="00934E07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E4DFEC"/>
      <w:spacing w:before="100" w:beforeAutospacing="1" w:after="100" w:afterAutospacing="1"/>
      <w:jc w:val="left"/>
      <w:textAlignment w:val="top"/>
    </w:pPr>
    <w:rPr>
      <w:rFonts w:eastAsia="Times New Roman"/>
      <w:sz w:val="24"/>
      <w:szCs w:val="24"/>
      <w:lang w:eastAsia="sl-SI"/>
    </w:rPr>
  </w:style>
  <w:style w:type="paragraph" w:customStyle="1" w:styleId="xl73">
    <w:name w:val="xl73"/>
    <w:basedOn w:val="Navaden"/>
    <w:rsid w:val="00934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4DFEC"/>
      <w:spacing w:before="100" w:beforeAutospacing="1" w:after="100" w:afterAutospacing="1"/>
      <w:jc w:val="left"/>
      <w:textAlignment w:val="top"/>
    </w:pPr>
    <w:rPr>
      <w:rFonts w:eastAsia="Times New Roman"/>
      <w:sz w:val="24"/>
      <w:szCs w:val="24"/>
      <w:lang w:eastAsia="sl-SI"/>
    </w:rPr>
  </w:style>
  <w:style w:type="paragraph" w:styleId="Odstavekseznama">
    <w:name w:val="List Paragraph"/>
    <w:basedOn w:val="Navaden"/>
    <w:uiPriority w:val="34"/>
    <w:qFormat/>
    <w:rsid w:val="00934E07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F2C76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F2C76"/>
    <w:rPr>
      <w:rFonts w:ascii="Tahoma" w:hAnsi="Tahoma" w:cs="Tahoma"/>
      <w:sz w:val="16"/>
      <w:szCs w:val="16"/>
    </w:rPr>
  </w:style>
  <w:style w:type="paragraph" w:styleId="Glava">
    <w:name w:val="header"/>
    <w:basedOn w:val="Navaden"/>
    <w:link w:val="GlavaZnak"/>
    <w:uiPriority w:val="99"/>
    <w:unhideWhenUsed/>
    <w:rsid w:val="005C5C56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5C5C56"/>
  </w:style>
  <w:style w:type="paragraph" w:styleId="Noga">
    <w:name w:val="footer"/>
    <w:basedOn w:val="Navaden"/>
    <w:link w:val="NogaZnak"/>
    <w:uiPriority w:val="99"/>
    <w:unhideWhenUsed/>
    <w:rsid w:val="005C5C56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5C5C56"/>
  </w:style>
  <w:style w:type="character" w:styleId="Pripombasklic">
    <w:name w:val="annotation reference"/>
    <w:basedOn w:val="Privzetapisavaodstavka"/>
    <w:unhideWhenUsed/>
    <w:rsid w:val="002B72B0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2B72B0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2B72B0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2B72B0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2B72B0"/>
    <w:rPr>
      <w:b/>
      <w:bCs/>
      <w:sz w:val="20"/>
      <w:szCs w:val="20"/>
    </w:rPr>
  </w:style>
  <w:style w:type="paragraph" w:styleId="Revizija">
    <w:name w:val="Revision"/>
    <w:hidden/>
    <w:uiPriority w:val="99"/>
    <w:semiHidden/>
    <w:rsid w:val="0069036B"/>
    <w:pPr>
      <w:jc w:val="left"/>
    </w:pPr>
  </w:style>
  <w:style w:type="table" w:styleId="Tabelamrea">
    <w:name w:val="Table Grid"/>
    <w:basedOn w:val="Navadnatabela"/>
    <w:uiPriority w:val="59"/>
    <w:rsid w:val="00D009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23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6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13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7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6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9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1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8FA72190DA3E47A98C79953924F41E" ma:contentTypeVersion="15" ma:contentTypeDescription="Create a new document." ma:contentTypeScope="" ma:versionID="8f927603df4cfbbf29715b5c56612283">
  <xsd:schema xmlns:xsd="http://www.w3.org/2001/XMLSchema" xmlns:xs="http://www.w3.org/2001/XMLSchema" xmlns:p="http://schemas.microsoft.com/office/2006/metadata/properties" xmlns:ns3="d0f62f47-2aa0-44ee-81ad-e0fbfd0370c7" xmlns:ns4="5e035109-acd6-489a-abec-6ba7f9d6f9f7" targetNamespace="http://schemas.microsoft.com/office/2006/metadata/properties" ma:root="true" ma:fieldsID="5cffd7a2a129a1fa33d75650209cc25f" ns3:_="" ns4:_="">
    <xsd:import namespace="d0f62f47-2aa0-44ee-81ad-e0fbfd0370c7"/>
    <xsd:import namespace="5e035109-acd6-489a-abec-6ba7f9d6f9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f62f47-2aa0-44ee-81ad-e0fbfd0370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035109-acd6-489a-abec-6ba7f9d6f9f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0f62f47-2aa0-44ee-81ad-e0fbfd0370c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F19AE3-4190-4D89-A204-5CE349D4A1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f62f47-2aa0-44ee-81ad-e0fbfd0370c7"/>
    <ds:schemaRef ds:uri="5e035109-acd6-489a-abec-6ba7f9d6f9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2D59FD-4A65-45B9-8EBE-1268E0A61555}">
  <ds:schemaRefs>
    <ds:schemaRef ds:uri="http://www.w3.org/XML/1998/namespace"/>
    <ds:schemaRef ds:uri="http://schemas.microsoft.com/office/2006/metadata/properties"/>
    <ds:schemaRef ds:uri="http://purl.org/dc/dcmitype/"/>
    <ds:schemaRef ds:uri="http://schemas.microsoft.com/office/2006/documentManagement/types"/>
    <ds:schemaRef ds:uri="5e035109-acd6-489a-abec-6ba7f9d6f9f7"/>
    <ds:schemaRef ds:uri="http://purl.org/dc/terms/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d0f62f47-2aa0-44ee-81ad-e0fbfd0370c7"/>
  </ds:schemaRefs>
</ds:datastoreItem>
</file>

<file path=customXml/itemProps3.xml><?xml version="1.0" encoding="utf-8"?>
<ds:datastoreItem xmlns:ds="http://schemas.openxmlformats.org/officeDocument/2006/customXml" ds:itemID="{853A7C80-3335-4031-B390-20747B16EA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EF7894-A93B-4C3A-8A1E-09403E8007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6</Words>
  <Characters>1098</Characters>
  <Application>Microsoft Office Word</Application>
  <DocSecurity>0</DocSecurity>
  <Lines>47</Lines>
  <Paragraphs>4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obučar, Darko</dc:creator>
  <cp:keywords/>
  <dc:description/>
  <cp:lastModifiedBy>Žmuc Sara</cp:lastModifiedBy>
  <cp:revision>2</cp:revision>
  <cp:lastPrinted>2021-11-02T07:05:00Z</cp:lastPrinted>
  <dcterms:created xsi:type="dcterms:W3CDTF">2024-07-18T09:04:00Z</dcterms:created>
  <dcterms:modified xsi:type="dcterms:W3CDTF">2024-07-18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8FA72190DA3E47A98C79953924F41E</vt:lpwstr>
  </property>
</Properties>
</file>